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6CB1B1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FF"/>
          <w:sz w:val="21"/>
          <w:szCs w:val="21"/>
        </w:rPr>
      </w:pPr>
      <w:r w:rsidRPr="002F6946">
        <w:rPr>
          <w:rFonts w:ascii="Arial" w:eastAsia="Times New Roman" w:hAnsi="Arial" w:cs="Arial"/>
          <w:color w:val="333333"/>
          <w:sz w:val="21"/>
          <w:szCs w:val="21"/>
        </w:rPr>
        <w:fldChar w:fldCharType="begin"/>
      </w:r>
      <w:r w:rsidRPr="002F6946">
        <w:rPr>
          <w:rFonts w:ascii="Arial" w:eastAsia="Times New Roman" w:hAnsi="Arial" w:cs="Arial"/>
          <w:color w:val="333333"/>
          <w:sz w:val="21"/>
          <w:szCs w:val="21"/>
        </w:rPr>
        <w:instrText xml:space="preserve"> HYPERLINK "https://www.coursera.org/programs/bangladesh-university-of-engineering-and-technolog-gtczg" </w:instrText>
      </w:r>
      <w:r w:rsidRPr="002F6946">
        <w:rPr>
          <w:rFonts w:ascii="Arial" w:eastAsia="Times New Roman" w:hAnsi="Arial" w:cs="Arial"/>
          <w:color w:val="333333"/>
          <w:sz w:val="21"/>
          <w:szCs w:val="21"/>
        </w:rPr>
        <w:fldChar w:fldCharType="separate"/>
      </w:r>
    </w:p>
    <w:p w14:paraId="05E98AC0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7CAB1C" w14:textId="7F75411E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Arial" w:eastAsia="Times New Roman" w:hAnsi="Arial" w:cs="Arial"/>
          <w:noProof/>
          <w:color w:val="0000FF"/>
          <w:sz w:val="21"/>
          <w:szCs w:val="21"/>
        </w:rPr>
        <w:drawing>
          <wp:inline distT="0" distB="0" distL="0" distR="0" wp14:anchorId="2054540D" wp14:editId="572D49CE">
            <wp:extent cx="304800" cy="304800"/>
            <wp:effectExtent l="0" t="0" r="0" b="0"/>
            <wp:docPr id="2" name="Picture 2" descr="Bangladesh University of Engineering and Techn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ngladesh University of Engineering and Technolog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D3654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2F6946">
        <w:rPr>
          <w:rFonts w:ascii="Arial" w:eastAsia="Times New Roman" w:hAnsi="Arial" w:cs="Arial"/>
          <w:color w:val="333333"/>
          <w:sz w:val="21"/>
          <w:szCs w:val="21"/>
        </w:rPr>
        <w:fldChar w:fldCharType="end"/>
      </w:r>
    </w:p>
    <w:p w14:paraId="7DD9F061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hyperlink r:id="rId6" w:anchor="main" w:history="1">
        <w:r w:rsidRPr="002F6946">
          <w:rPr>
            <w:rFonts w:ascii="Arial" w:eastAsia="Times New Roman" w:hAnsi="Arial" w:cs="Arial"/>
            <w:color w:val="0062E4"/>
            <w:sz w:val="21"/>
            <w:szCs w:val="21"/>
          </w:rPr>
          <w:t>Skip to Main Content</w:t>
        </w:r>
      </w:hyperlink>
    </w:p>
    <w:p w14:paraId="2CE7BE76" w14:textId="77777777" w:rsidR="002F6946" w:rsidRPr="002F6946" w:rsidRDefault="002F6946" w:rsidP="002F694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333333"/>
          <w:sz w:val="21"/>
          <w:szCs w:val="21"/>
        </w:rPr>
      </w:pPr>
      <w:r w:rsidRPr="002F6946">
        <w:rPr>
          <w:rFonts w:ascii="Arial" w:eastAsia="Times New Roman" w:hAnsi="Arial" w:cs="Arial"/>
          <w:color w:val="333333"/>
          <w:sz w:val="21"/>
          <w:szCs w:val="21"/>
        </w:rPr>
        <w:t>Md Khurram Monir Rabby</w:t>
      </w:r>
    </w:p>
    <w:p w14:paraId="51828D35" w14:textId="77777777" w:rsidR="002F6946" w:rsidRPr="002F6946" w:rsidRDefault="002F6946" w:rsidP="002F694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600" w:lineRule="atLeast"/>
        <w:ind w:left="480"/>
        <w:rPr>
          <w:rFonts w:ascii="Times New Roman" w:eastAsia="Times New Roman" w:hAnsi="Times New Roman" w:cs="Times New Roman"/>
          <w:sz w:val="18"/>
          <w:szCs w:val="18"/>
        </w:rPr>
      </w:pPr>
      <w:hyperlink r:id="rId7" w:history="1">
        <w:r w:rsidRPr="002F6946">
          <w:rPr>
            <w:rFonts w:ascii="Times New Roman" w:eastAsia="Times New Roman" w:hAnsi="Times New Roman" w:cs="Times New Roman"/>
            <w:color w:val="0062E4"/>
            <w:sz w:val="18"/>
            <w:szCs w:val="18"/>
          </w:rPr>
          <w:t>Neural Networks and Deep Learning</w:t>
        </w:r>
      </w:hyperlink>
    </w:p>
    <w:p w14:paraId="18700A04" w14:textId="77777777" w:rsidR="002F6946" w:rsidRPr="002F6946" w:rsidRDefault="002F6946" w:rsidP="002F694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600" w:lineRule="atLeast"/>
        <w:ind w:left="480"/>
        <w:rPr>
          <w:rFonts w:ascii="Times New Roman" w:eastAsia="Times New Roman" w:hAnsi="Times New Roman" w:cs="Times New Roman"/>
          <w:sz w:val="18"/>
          <w:szCs w:val="18"/>
        </w:rPr>
      </w:pPr>
      <w:hyperlink r:id="rId8" w:history="1">
        <w:r w:rsidRPr="002F6946">
          <w:rPr>
            <w:rFonts w:ascii="Times New Roman" w:eastAsia="Times New Roman" w:hAnsi="Times New Roman" w:cs="Times New Roman"/>
            <w:color w:val="0062E4"/>
            <w:sz w:val="18"/>
            <w:szCs w:val="18"/>
          </w:rPr>
          <w:t>Week 2</w:t>
        </w:r>
      </w:hyperlink>
    </w:p>
    <w:p w14:paraId="1D3CF42D" w14:textId="77777777" w:rsidR="002F6946" w:rsidRPr="002F6946" w:rsidRDefault="002F6946" w:rsidP="002F694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600" w:lineRule="atLeast"/>
        <w:ind w:left="480"/>
        <w:rPr>
          <w:rFonts w:ascii="Times New Roman" w:eastAsia="Times New Roman" w:hAnsi="Times New Roman" w:cs="Times New Roman"/>
          <w:sz w:val="18"/>
          <w:szCs w:val="18"/>
        </w:rPr>
      </w:pPr>
      <w:r w:rsidRPr="002F6946">
        <w:rPr>
          <w:rFonts w:ascii="Times New Roman" w:eastAsia="Times New Roman" w:hAnsi="Times New Roman" w:cs="Times New Roman"/>
          <w:sz w:val="18"/>
          <w:szCs w:val="18"/>
        </w:rPr>
        <w:t>Neural Network Basics</w:t>
      </w:r>
    </w:p>
    <w:p w14:paraId="46702914" w14:textId="77777777" w:rsidR="002F6946" w:rsidRPr="002F6946" w:rsidRDefault="002F6946" w:rsidP="002F6946">
      <w:pPr>
        <w:shd w:val="clear" w:color="auto" w:fill="FFFFFF"/>
        <w:spacing w:after="0" w:line="600" w:lineRule="atLeast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Pr="002F6946">
          <w:rPr>
            <w:rFonts w:ascii="Arial" w:eastAsia="Times New Roman" w:hAnsi="Arial" w:cs="Arial"/>
            <w:color w:val="525252"/>
            <w:sz w:val="21"/>
            <w:szCs w:val="21"/>
          </w:rPr>
          <w:t>Prev</w:t>
        </w:r>
      </w:hyperlink>
    </w:p>
    <w:p w14:paraId="57E4D016" w14:textId="77777777" w:rsidR="002F6946" w:rsidRPr="002F6946" w:rsidRDefault="002F6946" w:rsidP="002F6946">
      <w:pPr>
        <w:shd w:val="clear" w:color="auto" w:fill="FFFFFF"/>
        <w:spacing w:after="0" w:line="600" w:lineRule="atLeast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Pr="002F6946">
          <w:rPr>
            <w:rFonts w:ascii="Arial" w:eastAsia="Times New Roman" w:hAnsi="Arial" w:cs="Arial"/>
            <w:color w:val="525252"/>
            <w:sz w:val="21"/>
            <w:szCs w:val="21"/>
          </w:rPr>
          <w:t>Next</w:t>
        </w:r>
      </w:hyperlink>
    </w:p>
    <w:p w14:paraId="000FC472" w14:textId="77777777" w:rsidR="002F6946" w:rsidRPr="002F6946" w:rsidRDefault="002F6946" w:rsidP="002F6946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77F004D4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Z8j0R/binary-classification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4DF63ACB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7A3A5615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LoKih/logistic-regression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2B0569C1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09B6C9FD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supplement/pvHW4/clarification-about-upcoming-logistic-regression-cost-function-video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446F9D37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08EF2A90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yWaRd/logistic-regression-cost-function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5A409926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7B40218A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supplement/F7xbU/clarification-about-upcoming-gradient-descent-video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6653AA0F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2AFF643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A0tBd/gradient-descent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23874900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808449E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0ULGt/derivatives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103D1D0B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lastRenderedPageBreak/>
        <w:fldChar w:fldCharType="end"/>
      </w:r>
    </w:p>
    <w:p w14:paraId="138FF8F4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oEcPT/more-derivative-examples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154E66D6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7BCBCA13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4WdOY/computation-graph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54142CCB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2507452F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0VSHe/derivatives-with-a-computation-graph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22F5E2F5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4E10A466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5sdh6/logistic-regression-gradient-descent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6F7FBD43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28C95E0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udiAq/gradient-descent-on-m-examples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365E6075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DA7372D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supplement/chdB6/derivation-of-dl-dz-optional-reading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72FCAEE8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62CEFA42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supplement/WG3a1/copy-of-clarification-about-upcoming-logistic-regression-cost-function-video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3963991B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CF58690" w14:textId="77777777" w:rsidR="002F6946" w:rsidRPr="002F6946" w:rsidRDefault="002F6946" w:rsidP="002F6946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32380F6A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NYnog/vectorization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2BB42BD4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A022115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ZPlX9/more-vectorization-examples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7EBBFDE3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0D07F6D0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supplement/PHLgx/clarification-of-dz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05943B18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22ABBDAB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moUlO/vectorizing-logistic-regression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31981A92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3401786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lastRenderedPageBreak/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IgFnJ/vectorizing-logistic-regressions-gradient-output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3CD34A45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0D503B3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uBuTv/broadcasting-in-python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56FB9A35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0D57B53B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87MUx/a-note-on-python-numpy-vectors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78D040F7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68594E32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ChN1T/quick-tour-of-jupyter-ipython-notebooks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4519C7C7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0912018D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SmIbQ/explanation-of-logistic-regression-cost-function-optional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12D2330D" w14:textId="77777777" w:rsidR="002F6946" w:rsidRPr="002F6946" w:rsidRDefault="002F6946" w:rsidP="002F6946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24FD2F60" w14:textId="77777777" w:rsidR="002F6946" w:rsidRPr="002F6946" w:rsidRDefault="002F6946" w:rsidP="002F6946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200F2B73" w14:textId="77777777" w:rsidR="002F6946" w:rsidRPr="002F6946" w:rsidRDefault="002F6946" w:rsidP="002F6946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2F6946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exam/9uiEN/neural-network-basics" </w:instrText>
      </w: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0102AFC0" w14:textId="77777777" w:rsidR="002F6946" w:rsidRPr="002F6946" w:rsidRDefault="002F6946" w:rsidP="002F6946">
      <w:pPr>
        <w:shd w:val="clear" w:color="auto" w:fill="FFFFFF"/>
        <w:spacing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F1D0B7A" w14:textId="77777777" w:rsidR="002F6946" w:rsidRPr="002F6946" w:rsidRDefault="002F6946" w:rsidP="002F6946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784E2009" w14:textId="77777777" w:rsidR="002F6946" w:rsidRPr="002F6946" w:rsidRDefault="002F6946" w:rsidP="002F6946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682FE0F8" w14:textId="77777777" w:rsidR="002F6946" w:rsidRPr="002F6946" w:rsidRDefault="002F6946" w:rsidP="002F6946">
      <w:pPr>
        <w:shd w:val="clear" w:color="auto" w:fill="FFFFFF"/>
        <w:spacing w:line="240" w:lineRule="auto"/>
        <w:rPr>
          <w:rFonts w:ascii="Arial" w:eastAsia="Times New Roman" w:hAnsi="Arial" w:cs="Arial"/>
          <w:b/>
          <w:bCs/>
          <w:caps/>
          <w:sz w:val="24"/>
          <w:szCs w:val="24"/>
        </w:rPr>
      </w:pPr>
      <w:r w:rsidRPr="002F6946">
        <w:rPr>
          <w:rFonts w:ascii="Arial" w:eastAsia="Times New Roman" w:hAnsi="Arial" w:cs="Arial"/>
          <w:b/>
          <w:bCs/>
          <w:caps/>
          <w:sz w:val="24"/>
          <w:szCs w:val="24"/>
        </w:rPr>
        <w:t>QUIZ • 30 MIN</w:t>
      </w:r>
      <w:r w:rsidRPr="002F6946">
        <w:rPr>
          <w:rFonts w:ascii="Arial" w:eastAsia="Times New Roman" w:hAnsi="Arial" w:cs="Arial"/>
          <w:b/>
          <w:bCs/>
          <w:caps/>
          <w:sz w:val="24"/>
          <w:szCs w:val="24"/>
          <w:bdr w:val="none" w:sz="0" w:space="0" w:color="auto" w:frame="1"/>
        </w:rPr>
        <w:t>30 MINUTES</w:t>
      </w:r>
    </w:p>
    <w:p w14:paraId="0FD672EC" w14:textId="77777777" w:rsidR="002F6946" w:rsidRPr="002F6946" w:rsidRDefault="002F6946" w:rsidP="002F6946">
      <w:pPr>
        <w:shd w:val="clear" w:color="auto" w:fill="FFFFFF"/>
        <w:spacing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  <w:r w:rsidRPr="002F6946">
        <w:rPr>
          <w:rFonts w:ascii="Arial" w:eastAsia="Times New Roman" w:hAnsi="Arial" w:cs="Arial"/>
          <w:b/>
          <w:bCs/>
          <w:kern w:val="36"/>
          <w:sz w:val="48"/>
          <w:szCs w:val="48"/>
        </w:rPr>
        <w:t>Neural Network Basics</w:t>
      </w:r>
    </w:p>
    <w:p w14:paraId="31037FA2" w14:textId="77777777" w:rsidR="002F6946" w:rsidRPr="002F6946" w:rsidRDefault="002F6946" w:rsidP="002F6946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b/>
          <w:bCs/>
          <w:sz w:val="21"/>
          <w:szCs w:val="21"/>
        </w:rPr>
        <w:t>Submit your assignment</w:t>
      </w:r>
    </w:p>
    <w:p w14:paraId="6E4430A8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525252"/>
          <w:sz w:val="24"/>
          <w:szCs w:val="24"/>
        </w:rPr>
      </w:pPr>
      <w:r w:rsidRPr="002F6946">
        <w:rPr>
          <w:rFonts w:ascii="Arial" w:eastAsia="Times New Roman" w:hAnsi="Arial" w:cs="Arial"/>
          <w:b/>
          <w:bCs/>
          <w:caps/>
          <w:color w:val="525252"/>
          <w:sz w:val="24"/>
          <w:szCs w:val="24"/>
        </w:rPr>
        <w:t>DUE DATE</w:t>
      </w:r>
      <w:r w:rsidRPr="002F6946">
        <w:rPr>
          <w:rFonts w:ascii="Segoe UI" w:eastAsia="Times New Roman" w:hAnsi="Segoe UI" w:cs="Segoe UI"/>
          <w:color w:val="525252"/>
          <w:sz w:val="24"/>
          <w:szCs w:val="24"/>
        </w:rPr>
        <w:t>Feb 15, 2:59 AM EST</w:t>
      </w:r>
      <w:r w:rsidRPr="002F6946">
        <w:rPr>
          <w:rFonts w:ascii="Segoe UI" w:eastAsia="Times New Roman" w:hAnsi="Segoe UI" w:cs="Segoe UI"/>
          <w:color w:val="525252"/>
          <w:sz w:val="24"/>
          <w:szCs w:val="24"/>
          <w:bdr w:val="none" w:sz="0" w:space="0" w:color="auto" w:frame="1"/>
        </w:rPr>
        <w:t>February 15, 2:59 AM EST</w:t>
      </w:r>
    </w:p>
    <w:p w14:paraId="490B8FD2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t>Try again</w:t>
      </w:r>
    </w:p>
    <w:p w14:paraId="5B994F9E" w14:textId="77777777" w:rsidR="002F6946" w:rsidRPr="002F6946" w:rsidRDefault="002F6946" w:rsidP="002F6946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b/>
          <w:bCs/>
          <w:sz w:val="21"/>
          <w:szCs w:val="21"/>
        </w:rPr>
        <w:t>Receive grade</w:t>
      </w:r>
    </w:p>
    <w:p w14:paraId="2390428E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525252"/>
          <w:sz w:val="24"/>
          <w:szCs w:val="24"/>
        </w:rPr>
      </w:pPr>
      <w:r w:rsidRPr="002F6946">
        <w:rPr>
          <w:rFonts w:ascii="Arial" w:eastAsia="Times New Roman" w:hAnsi="Arial" w:cs="Arial"/>
          <w:b/>
          <w:bCs/>
          <w:caps/>
          <w:color w:val="525252"/>
          <w:sz w:val="24"/>
          <w:szCs w:val="24"/>
        </w:rPr>
        <w:t>TO PASS</w:t>
      </w:r>
      <w:r w:rsidRPr="002F6946">
        <w:rPr>
          <w:rFonts w:ascii="Segoe UI" w:eastAsia="Times New Roman" w:hAnsi="Segoe UI" w:cs="Segoe UI"/>
          <w:color w:val="525252"/>
          <w:sz w:val="24"/>
          <w:szCs w:val="24"/>
        </w:rPr>
        <w:t>80% or higher</w:t>
      </w:r>
    </w:p>
    <w:p w14:paraId="70561979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b/>
          <w:bCs/>
          <w:sz w:val="21"/>
          <w:szCs w:val="21"/>
        </w:rPr>
        <w:t>Grade</w:t>
      </w:r>
    </w:p>
    <w:p w14:paraId="321C39A2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8354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color w:val="1F8354"/>
          <w:sz w:val="24"/>
          <w:szCs w:val="24"/>
        </w:rPr>
        <w:t>90%</w:t>
      </w:r>
    </w:p>
    <w:p w14:paraId="7FDBCD4C" w14:textId="77777777" w:rsidR="002F6946" w:rsidRPr="002F6946" w:rsidRDefault="002F6946" w:rsidP="002F6946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t>View Feedback</w:t>
      </w:r>
    </w:p>
    <w:p w14:paraId="2E5FC775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4"/>
          <w:szCs w:val="24"/>
        </w:rPr>
      </w:pPr>
      <w:r w:rsidRPr="002F6946">
        <w:rPr>
          <w:rFonts w:ascii="Segoe UI" w:eastAsia="Times New Roman" w:hAnsi="Segoe UI" w:cs="Segoe UI"/>
          <w:sz w:val="24"/>
          <w:szCs w:val="24"/>
        </w:rPr>
        <w:t>We keep your highest score</w:t>
      </w:r>
    </w:p>
    <w:p w14:paraId="2B73AE3E" w14:textId="77777777" w:rsidR="002F6946" w:rsidRPr="002F6946" w:rsidRDefault="002F6946" w:rsidP="002F6946">
      <w:pPr>
        <w:shd w:val="clear" w:color="auto" w:fill="FFFFFF"/>
        <w:spacing w:after="15" w:line="240" w:lineRule="auto"/>
        <w:rPr>
          <w:rFonts w:ascii="Segoe UI" w:eastAsia="Times New Roman" w:hAnsi="Segoe UI" w:cs="Segoe UI"/>
          <w:sz w:val="24"/>
          <w:szCs w:val="24"/>
        </w:rPr>
      </w:pPr>
      <w:r w:rsidRPr="002F6946">
        <w:rPr>
          <w:rFonts w:ascii="Segoe UI" w:eastAsia="Times New Roman" w:hAnsi="Segoe UI" w:cs="Segoe UI"/>
          <w:sz w:val="24"/>
          <w:szCs w:val="24"/>
        </w:rPr>
        <w:t>Neural Network Basics</w:t>
      </w:r>
    </w:p>
    <w:p w14:paraId="0FF05918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4"/>
          <w:szCs w:val="24"/>
        </w:rPr>
      </w:pPr>
      <w:r w:rsidRPr="002F6946">
        <w:rPr>
          <w:rFonts w:ascii="Segoe UI" w:eastAsia="Times New Roman" w:hAnsi="Segoe UI" w:cs="Segoe UI"/>
          <w:sz w:val="24"/>
          <w:szCs w:val="24"/>
        </w:rPr>
        <w:t>Graded Quiz • 30 min</w:t>
      </w:r>
    </w:p>
    <w:p w14:paraId="129695A9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4"/>
          <w:szCs w:val="24"/>
        </w:rPr>
      </w:pPr>
      <w:r w:rsidRPr="002F6946">
        <w:rPr>
          <w:rFonts w:ascii="Segoe UI" w:eastAsia="Times New Roman" w:hAnsi="Segoe UI" w:cs="Segoe UI"/>
          <w:b/>
          <w:bCs/>
          <w:sz w:val="24"/>
          <w:szCs w:val="24"/>
        </w:rPr>
        <w:t>Due</w:t>
      </w:r>
      <w:r w:rsidRPr="002F6946">
        <w:rPr>
          <w:rFonts w:ascii="Segoe UI" w:eastAsia="Times New Roman" w:hAnsi="Segoe UI" w:cs="Segoe UI"/>
          <w:sz w:val="24"/>
          <w:szCs w:val="24"/>
        </w:rPr>
        <w:t> Feb 15, 2:59 AM EST</w:t>
      </w:r>
    </w:p>
    <w:p w14:paraId="35F820C1" w14:textId="77777777" w:rsidR="002F6946" w:rsidRPr="002F6946" w:rsidRDefault="002F6946" w:rsidP="002F6946">
      <w:pPr>
        <w:shd w:val="clear" w:color="auto" w:fill="F3FAF7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Congratulations! You passed!</w:t>
      </w:r>
    </w:p>
    <w:p w14:paraId="0B0D53F9" w14:textId="77777777" w:rsidR="002F6946" w:rsidRPr="002F6946" w:rsidRDefault="002F6946" w:rsidP="002F6946">
      <w:pPr>
        <w:shd w:val="clear" w:color="auto" w:fill="F3FAF7"/>
        <w:spacing w:after="0" w:line="240" w:lineRule="atLeas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F6946">
        <w:rPr>
          <w:rFonts w:ascii="Arial" w:eastAsia="Times New Roman" w:hAnsi="Arial" w:cs="Arial"/>
          <w:b/>
          <w:bCs/>
          <w:caps/>
          <w:sz w:val="24"/>
          <w:szCs w:val="24"/>
        </w:rPr>
        <w:t>TO PASS</w:t>
      </w:r>
      <w:r w:rsidRPr="002F6946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  <w:r w:rsidRPr="002F6946">
        <w:rPr>
          <w:rFonts w:ascii="Segoe UI" w:eastAsia="Times New Roman" w:hAnsi="Segoe UI" w:cs="Segoe UI"/>
          <w:sz w:val="24"/>
          <w:szCs w:val="24"/>
        </w:rPr>
        <w:t>80% or higher</w:t>
      </w:r>
    </w:p>
    <w:p w14:paraId="195B325A" w14:textId="77777777" w:rsidR="002F6946" w:rsidRPr="002F6946" w:rsidRDefault="002F6946" w:rsidP="002F6946">
      <w:pPr>
        <w:shd w:val="clear" w:color="auto" w:fill="F3FAF7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4"/>
          <w:szCs w:val="24"/>
        </w:rPr>
        <w:t>Keep Learning</w:t>
      </w:r>
    </w:p>
    <w:p w14:paraId="5AA777B1" w14:textId="77777777" w:rsidR="002F6946" w:rsidRPr="002F6946" w:rsidRDefault="002F6946" w:rsidP="002F6946">
      <w:pPr>
        <w:shd w:val="clear" w:color="auto" w:fill="F3FAF7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Arial" w:eastAsia="Times New Roman" w:hAnsi="Arial" w:cs="Arial"/>
          <w:b/>
          <w:bCs/>
          <w:caps/>
          <w:sz w:val="24"/>
          <w:szCs w:val="24"/>
        </w:rPr>
        <w:t>GRADE</w:t>
      </w:r>
    </w:p>
    <w:p w14:paraId="65A7A8B3" w14:textId="77777777" w:rsidR="002F6946" w:rsidRPr="002F6946" w:rsidRDefault="002F6946" w:rsidP="002F6946">
      <w:pPr>
        <w:shd w:val="clear" w:color="auto" w:fill="F3FAF7"/>
        <w:spacing w:line="360" w:lineRule="atLeast"/>
        <w:rPr>
          <w:rFonts w:ascii="Times New Roman" w:eastAsia="Times New Roman" w:hAnsi="Times New Roman" w:cs="Times New Roman"/>
          <w:color w:val="1F8354"/>
          <w:sz w:val="36"/>
          <w:szCs w:val="36"/>
        </w:rPr>
      </w:pPr>
      <w:r w:rsidRPr="002F6946">
        <w:rPr>
          <w:rFonts w:ascii="Times New Roman" w:eastAsia="Times New Roman" w:hAnsi="Times New Roman" w:cs="Times New Roman"/>
          <w:color w:val="1F8354"/>
          <w:sz w:val="36"/>
          <w:szCs w:val="36"/>
        </w:rPr>
        <w:t>90%</w:t>
      </w:r>
    </w:p>
    <w:p w14:paraId="6BFFCE57" w14:textId="77777777" w:rsidR="002F6946" w:rsidRPr="002F6946" w:rsidRDefault="002F6946" w:rsidP="002F6946">
      <w:pPr>
        <w:shd w:val="clear" w:color="auto" w:fill="FFFFFF"/>
        <w:spacing w:after="0" w:line="240" w:lineRule="auto"/>
        <w:outlineLvl w:val="3"/>
        <w:rPr>
          <w:rFonts w:ascii="Arial" w:eastAsia="Times New Roman" w:hAnsi="Arial" w:cs="Arial"/>
          <w:b/>
          <w:bCs/>
          <w:sz w:val="24"/>
          <w:szCs w:val="24"/>
        </w:rPr>
      </w:pPr>
      <w:r w:rsidRPr="002F6946">
        <w:rPr>
          <w:rFonts w:ascii="Arial" w:eastAsia="Times New Roman" w:hAnsi="Arial" w:cs="Arial"/>
          <w:b/>
          <w:bCs/>
          <w:sz w:val="24"/>
          <w:szCs w:val="24"/>
        </w:rPr>
        <w:t>Neural Network Basics</w:t>
      </w:r>
    </w:p>
    <w:p w14:paraId="4F9BCE59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Arial" w:eastAsia="Times New Roman" w:hAnsi="Arial" w:cs="Arial"/>
          <w:b/>
          <w:bCs/>
          <w:caps/>
          <w:sz w:val="24"/>
          <w:szCs w:val="24"/>
        </w:rPr>
        <w:t>LATEST SUBMISSION GRADE</w:t>
      </w:r>
    </w:p>
    <w:p w14:paraId="27481828" w14:textId="77777777" w:rsidR="002F6946" w:rsidRPr="002F6946" w:rsidRDefault="002F6946" w:rsidP="002F6946">
      <w:pPr>
        <w:shd w:val="clear" w:color="auto" w:fill="FFFFFF"/>
        <w:spacing w:line="540" w:lineRule="atLeast"/>
        <w:rPr>
          <w:rFonts w:ascii="Times New Roman" w:eastAsia="Times New Roman" w:hAnsi="Times New Roman" w:cs="Times New Roman"/>
          <w:sz w:val="36"/>
          <w:szCs w:val="36"/>
        </w:rPr>
      </w:pPr>
      <w:r w:rsidRPr="002F6946">
        <w:rPr>
          <w:rFonts w:ascii="Times New Roman" w:eastAsia="Times New Roman" w:hAnsi="Times New Roman" w:cs="Times New Roman"/>
          <w:sz w:val="36"/>
          <w:szCs w:val="36"/>
        </w:rPr>
        <w:t>90%</w:t>
      </w:r>
    </w:p>
    <w:p w14:paraId="13D3789F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t>1.</w:t>
      </w:r>
    </w:p>
    <w:p w14:paraId="32C7272E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1</w:t>
      </w:r>
    </w:p>
    <w:p w14:paraId="1D36EB20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What does a neuron compute?</w:t>
      </w:r>
    </w:p>
    <w:p w14:paraId="5EE6F52D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5D58B549" w14:textId="2C589AA5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E2947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78" type="#_x0000_t75" style="width:20.25pt;height:18pt" o:ole="">
            <v:imagedata r:id="rId11" o:title=""/>
          </v:shape>
          <w:control r:id="rId12" w:name="DefaultOcxName" w:shapeid="_x0000_i1178"/>
        </w:object>
      </w:r>
    </w:p>
    <w:p w14:paraId="2F2F879D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A neuron computes the mean of all features before applying the output to an activation function</w:t>
      </w:r>
    </w:p>
    <w:p w14:paraId="4D72608F" w14:textId="292CB791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0A2E5E4">
          <v:shape id="_x0000_i1177" type="#_x0000_t75" style="width:20.25pt;height:18pt" o:ole="">
            <v:imagedata r:id="rId11" o:title=""/>
          </v:shape>
          <w:control r:id="rId13" w:name="DefaultOcxName1" w:shapeid="_x0000_i1177"/>
        </w:object>
      </w:r>
    </w:p>
    <w:p w14:paraId="37EF3593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A neuron computes a function g that scales the input x linearly (Wx + b)</w:t>
      </w:r>
    </w:p>
    <w:p w14:paraId="6EE72A42" w14:textId="3A5D8B6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45A3D63">
          <v:shape id="_x0000_i1176" type="#_x0000_t75" style="width:20.25pt;height:18pt" o:ole="">
            <v:imagedata r:id="rId11" o:title=""/>
          </v:shape>
          <w:control r:id="rId14" w:name="DefaultOcxName2" w:shapeid="_x0000_i1176"/>
        </w:object>
      </w:r>
    </w:p>
    <w:p w14:paraId="354D085C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A neuron computes an activation function followed by a linear function (z = Wx + b)</w:t>
      </w:r>
    </w:p>
    <w:p w14:paraId="674677ED" w14:textId="61A4AE09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04F1C5A0">
          <v:shape id="_x0000_i1175" type="#_x0000_t75" style="width:20.25pt;height:18pt" o:ole="">
            <v:imagedata r:id="rId11" o:title=""/>
          </v:shape>
          <w:control r:id="rId15" w:name="DefaultOcxName3" w:shapeid="_x0000_i1175"/>
        </w:object>
      </w:r>
    </w:p>
    <w:p w14:paraId="1573BC61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A neuron computes a linear function (z = Wx + b) followed by an activation function</w:t>
      </w:r>
    </w:p>
    <w:p w14:paraId="140EA3B1" w14:textId="77777777" w:rsidR="002F6946" w:rsidRPr="002F6946" w:rsidRDefault="002F6946" w:rsidP="002F6946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2F6946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10AA7799" w14:textId="77777777" w:rsidR="002F6946" w:rsidRPr="002F6946" w:rsidRDefault="002F6946" w:rsidP="002F6946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2F6946">
        <w:rPr>
          <w:rFonts w:ascii="Arial" w:eastAsia="Times New Roman" w:hAnsi="Arial" w:cs="Arial"/>
          <w:color w:val="1F1F1F"/>
          <w:sz w:val="21"/>
          <w:szCs w:val="21"/>
        </w:rPr>
        <w:t>Correct, we generally say that the output of a neuron is a = g(Wx + b) where g is the activation function (sigmoid, tanh, ReLU, ...).</w:t>
      </w:r>
    </w:p>
    <w:p w14:paraId="76BAE831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t>2.</w:t>
      </w:r>
    </w:p>
    <w:p w14:paraId="7B6AA82B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2</w:t>
      </w:r>
    </w:p>
    <w:p w14:paraId="45C269F0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Which of these is the "Logistic Loss"?</w:t>
      </w:r>
    </w:p>
    <w:p w14:paraId="4E6700D1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60972997" w14:textId="78F1CD20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4A37499D">
          <v:shape id="_x0000_i1174" type="#_x0000_t75" style="width:20.25pt;height:18pt" o:ole="">
            <v:imagedata r:id="rId11" o:title=""/>
          </v:shape>
          <w:control r:id="rId16" w:name="DefaultOcxName4" w:shapeid="_x0000_i1174"/>
        </w:object>
      </w:r>
    </w:p>
    <w:p w14:paraId="222373A1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\mathcal{L}^{(i)}(\hat{y}^{(i)}, y^{(i)}) = \mid y^{(i)} - \hat{y}^{(i)} \mid</w:t>
      </w:r>
      <w:r w:rsidRPr="002F6946">
        <w:rPr>
          <w:rFonts w:ascii="KaTeX_Caligraphic" w:eastAsia="Times New Roman" w:hAnsi="KaTeX_Caligraphic" w:cs="Times New Roman"/>
          <w:sz w:val="25"/>
          <w:szCs w:val="25"/>
        </w:rPr>
        <w:t>L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(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^</w:t>
      </w:r>
      <w:r w:rsidRPr="002F6946">
        <w:rPr>
          <w:rFonts w:ascii="Times New Roman" w:eastAsia="Times New Roman" w:hAnsi="Times New Roman" w:cs="Times New Roman"/>
          <w:sz w:val="2"/>
          <w:szCs w:val="2"/>
        </w:rPr>
        <w:t>​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,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)=</w:t>
      </w:r>
      <w:r w:rsidRPr="002F6946">
        <w:rPr>
          <w:rFonts w:ascii="Cambria Math" w:eastAsia="Times New Roman" w:hAnsi="Cambria Math" w:cs="Cambria Math"/>
          <w:sz w:val="25"/>
          <w:szCs w:val="25"/>
        </w:rPr>
        <w:t>∣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−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^</w:t>
      </w:r>
      <w:r w:rsidRPr="002F6946">
        <w:rPr>
          <w:rFonts w:ascii="Times New Roman" w:eastAsia="Times New Roman" w:hAnsi="Times New Roman" w:cs="Times New Roman"/>
          <w:sz w:val="2"/>
          <w:szCs w:val="2"/>
        </w:rPr>
        <w:t>​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Cambria Math" w:eastAsia="Times New Roman" w:hAnsi="Cambria Math" w:cs="Cambria Math"/>
          <w:sz w:val="25"/>
          <w:szCs w:val="25"/>
        </w:rPr>
        <w:t>∣</w:t>
      </w:r>
    </w:p>
    <w:p w14:paraId="45179EEF" w14:textId="3193709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460FF89B">
          <v:shape id="_x0000_i1173" type="#_x0000_t75" style="width:20.25pt;height:18pt" o:ole="">
            <v:imagedata r:id="rId11" o:title=""/>
          </v:shape>
          <w:control r:id="rId17" w:name="DefaultOcxName5" w:shapeid="_x0000_i1173"/>
        </w:object>
      </w:r>
    </w:p>
    <w:p w14:paraId="3639208D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\mathcal{L}^{(i)}(\hat{y}^{(i)}, y^{(i)}) = -( y^{(i)}\log(\hat{y}^{(i)}) + (1- y^{(i)})\log(1-\hat{y}^{(i)})</w:t>
      </w:r>
      <w:r w:rsidRPr="002F6946">
        <w:rPr>
          <w:rFonts w:ascii="KaTeX_Caligraphic" w:eastAsia="Times New Roman" w:hAnsi="KaTeX_Caligraphic" w:cs="Times New Roman"/>
          <w:sz w:val="25"/>
          <w:szCs w:val="25"/>
        </w:rPr>
        <w:t>L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(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^</w:t>
      </w:r>
      <w:r w:rsidRPr="002F6946">
        <w:rPr>
          <w:rFonts w:ascii="Times New Roman" w:eastAsia="Times New Roman" w:hAnsi="Times New Roman" w:cs="Times New Roman"/>
          <w:sz w:val="2"/>
          <w:szCs w:val="2"/>
        </w:rPr>
        <w:t>​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,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)=−(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log(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^</w:t>
      </w:r>
      <w:r w:rsidRPr="002F6946">
        <w:rPr>
          <w:rFonts w:ascii="Times New Roman" w:eastAsia="Times New Roman" w:hAnsi="Times New Roman" w:cs="Times New Roman"/>
          <w:sz w:val="2"/>
          <w:szCs w:val="2"/>
        </w:rPr>
        <w:t>​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)+(1−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)log(1−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^</w:t>
      </w:r>
      <w:r w:rsidRPr="002F6946">
        <w:rPr>
          <w:rFonts w:ascii="Times New Roman" w:eastAsia="Times New Roman" w:hAnsi="Times New Roman" w:cs="Times New Roman"/>
          <w:sz w:val="2"/>
          <w:szCs w:val="2"/>
        </w:rPr>
        <w:t>​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)</w:t>
      </w:r>
      <w:r w:rsidRPr="002F6946">
        <w:rPr>
          <w:rFonts w:ascii="Arial" w:eastAsia="Times New Roman" w:hAnsi="Arial" w:cs="Arial"/>
          <w:sz w:val="21"/>
          <w:szCs w:val="21"/>
        </w:rPr>
        <w:t>)</w:t>
      </w:r>
    </w:p>
    <w:p w14:paraId="48A28003" w14:textId="03BAD934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lastRenderedPageBreak/>
        <w:object w:dxaOrig="1440" w:dyaOrig="1440" w14:anchorId="6DC133B7">
          <v:shape id="_x0000_i1172" type="#_x0000_t75" style="width:20.25pt;height:18pt" o:ole="">
            <v:imagedata r:id="rId11" o:title=""/>
          </v:shape>
          <w:control r:id="rId18" w:name="DefaultOcxName6" w:shapeid="_x0000_i1172"/>
        </w:object>
      </w:r>
    </w:p>
    <w:p w14:paraId="1D15D52C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\mathcal{L}^{(i)}(\hat{y}^{(i)}, y^{(i)}) = \mid y^{(i)} - \hat{y}^{(i)} \mid^{2}</w:t>
      </w:r>
      <w:r w:rsidRPr="002F6946">
        <w:rPr>
          <w:rFonts w:ascii="KaTeX_Caligraphic" w:eastAsia="Times New Roman" w:hAnsi="KaTeX_Caligraphic" w:cs="Times New Roman"/>
          <w:sz w:val="25"/>
          <w:szCs w:val="25"/>
        </w:rPr>
        <w:t>L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(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^</w:t>
      </w:r>
      <w:r w:rsidRPr="002F6946">
        <w:rPr>
          <w:rFonts w:ascii="Times New Roman" w:eastAsia="Times New Roman" w:hAnsi="Times New Roman" w:cs="Times New Roman"/>
          <w:sz w:val="2"/>
          <w:szCs w:val="2"/>
        </w:rPr>
        <w:t>​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,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)=</w:t>
      </w:r>
      <w:r w:rsidRPr="002F6946">
        <w:rPr>
          <w:rFonts w:ascii="Cambria Math" w:eastAsia="Times New Roman" w:hAnsi="Cambria Math" w:cs="Cambria Math"/>
          <w:sz w:val="25"/>
          <w:szCs w:val="25"/>
        </w:rPr>
        <w:t>∣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−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^</w:t>
      </w:r>
      <w:r w:rsidRPr="002F6946">
        <w:rPr>
          <w:rFonts w:ascii="Times New Roman" w:eastAsia="Times New Roman" w:hAnsi="Times New Roman" w:cs="Times New Roman"/>
          <w:sz w:val="2"/>
          <w:szCs w:val="2"/>
        </w:rPr>
        <w:t>​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Cambria Math" w:eastAsia="Times New Roman" w:hAnsi="Cambria Math" w:cs="Cambria Math"/>
          <w:sz w:val="25"/>
          <w:szCs w:val="25"/>
        </w:rPr>
        <w:t>∣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2</w:t>
      </w:r>
    </w:p>
    <w:p w14:paraId="699FC9E8" w14:textId="62AE82A3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27E9D26B">
          <v:shape id="_x0000_i1171" type="#_x0000_t75" style="width:20.25pt;height:18pt" o:ole="">
            <v:imagedata r:id="rId11" o:title=""/>
          </v:shape>
          <w:control r:id="rId19" w:name="DefaultOcxName7" w:shapeid="_x0000_i1171"/>
        </w:object>
      </w:r>
    </w:p>
    <w:p w14:paraId="3211A9B7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\mathcal{L}^{(i)}(\hat{y}^{(i)}, y^{(i)}) = max(0, y^{(i)} - \hat{y}^{(i)})</w:t>
      </w:r>
      <w:r w:rsidRPr="002F6946">
        <w:rPr>
          <w:rFonts w:ascii="KaTeX_Caligraphic" w:eastAsia="Times New Roman" w:hAnsi="KaTeX_Caligraphic" w:cs="Times New Roman"/>
          <w:sz w:val="25"/>
          <w:szCs w:val="25"/>
        </w:rPr>
        <w:t>L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(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^</w:t>
      </w:r>
      <w:r w:rsidRPr="002F6946">
        <w:rPr>
          <w:rFonts w:ascii="Times New Roman" w:eastAsia="Times New Roman" w:hAnsi="Times New Roman" w:cs="Times New Roman"/>
          <w:sz w:val="2"/>
          <w:szCs w:val="2"/>
        </w:rPr>
        <w:t>​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,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)=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max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(0,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−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y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^</w:t>
      </w:r>
      <w:r w:rsidRPr="002F6946">
        <w:rPr>
          <w:rFonts w:ascii="Times New Roman" w:eastAsia="Times New Roman" w:hAnsi="Times New Roman" w:cs="Times New Roman"/>
          <w:sz w:val="2"/>
          <w:szCs w:val="2"/>
        </w:rPr>
        <w:t>​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i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)</w:t>
      </w:r>
    </w:p>
    <w:p w14:paraId="6AA8A28D" w14:textId="77777777" w:rsidR="002F6946" w:rsidRPr="002F6946" w:rsidRDefault="002F6946" w:rsidP="002F6946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2F6946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6270E997" w14:textId="77777777" w:rsidR="002F6946" w:rsidRPr="002F6946" w:rsidRDefault="002F6946" w:rsidP="002F6946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2F6946">
        <w:rPr>
          <w:rFonts w:ascii="Arial" w:eastAsia="Times New Roman" w:hAnsi="Arial" w:cs="Arial"/>
          <w:color w:val="1F1F1F"/>
          <w:sz w:val="21"/>
          <w:szCs w:val="21"/>
        </w:rPr>
        <w:t>Correct, this is the logistic loss you've seen in lecture!</w:t>
      </w:r>
    </w:p>
    <w:p w14:paraId="20BE350D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t>3.</w:t>
      </w:r>
    </w:p>
    <w:p w14:paraId="3C05FC7B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3</w:t>
      </w:r>
    </w:p>
    <w:p w14:paraId="4CB3BC78" w14:textId="77777777" w:rsidR="002F6946" w:rsidRPr="002F6946" w:rsidRDefault="002F6946" w:rsidP="002F6946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Suppose img is a (32,32,3) array, representing a 32x32 image with 3 color channels red, green and blue. How do you reshape this into a column vector?</w:t>
      </w:r>
    </w:p>
    <w:p w14:paraId="265233DE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3A9C912F" w14:textId="44BCEDC8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03A0BBE">
          <v:shape id="_x0000_i1170" type="#_x0000_t75" style="width:20.25pt;height:18pt" o:ole="">
            <v:imagedata r:id="rId11" o:title=""/>
          </v:shape>
          <w:control r:id="rId20" w:name="DefaultOcxName8" w:shapeid="_x0000_i1170"/>
        </w:object>
      </w:r>
    </w:p>
    <w:p w14:paraId="237A8122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x = img.reshape((1,32*32,*3))</w:t>
      </w:r>
    </w:p>
    <w:p w14:paraId="2DB8ACA6" w14:textId="3B174FAD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DE14CB1">
          <v:shape id="_x0000_i1169" type="#_x0000_t75" style="width:20.25pt;height:18pt" o:ole="">
            <v:imagedata r:id="rId11" o:title=""/>
          </v:shape>
          <w:control r:id="rId21" w:name="DefaultOcxName9" w:shapeid="_x0000_i1169"/>
        </w:object>
      </w:r>
    </w:p>
    <w:p w14:paraId="20C43818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x = img.reshape((3,32*32))</w:t>
      </w:r>
    </w:p>
    <w:p w14:paraId="22A8B7C1" w14:textId="6511E970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274805E2">
          <v:shape id="_x0000_i1168" type="#_x0000_t75" style="width:20.25pt;height:18pt" o:ole="">
            <v:imagedata r:id="rId11" o:title=""/>
          </v:shape>
          <w:control r:id="rId22" w:name="DefaultOcxName10" w:shapeid="_x0000_i1168"/>
        </w:object>
      </w:r>
    </w:p>
    <w:p w14:paraId="3D9E2215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x = img.reshape((32*32*3,1))</w:t>
      </w:r>
    </w:p>
    <w:p w14:paraId="768E5797" w14:textId="6753C7D9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111671F1">
          <v:shape id="_x0000_i1167" type="#_x0000_t75" style="width:20.25pt;height:18pt" o:ole="">
            <v:imagedata r:id="rId11" o:title=""/>
          </v:shape>
          <w:control r:id="rId23" w:name="DefaultOcxName11" w:shapeid="_x0000_i1167"/>
        </w:object>
      </w:r>
    </w:p>
    <w:p w14:paraId="4DC34580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x = img.reshape((32*32,3))</w:t>
      </w:r>
    </w:p>
    <w:p w14:paraId="574E0CE6" w14:textId="77777777" w:rsidR="002F6946" w:rsidRPr="002F6946" w:rsidRDefault="002F6946" w:rsidP="002F6946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2F6946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6851C5BE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t>4.</w:t>
      </w:r>
    </w:p>
    <w:p w14:paraId="241C0356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4</w:t>
      </w:r>
    </w:p>
    <w:p w14:paraId="61B8B0A3" w14:textId="77777777" w:rsidR="002F6946" w:rsidRPr="002F6946" w:rsidRDefault="002F6946" w:rsidP="002F6946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Consider the two following random arrays "a" and "b":</w:t>
      </w:r>
    </w:p>
    <w:p w14:paraId="055D587A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1</w:t>
      </w:r>
    </w:p>
    <w:p w14:paraId="6917EC14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2</w:t>
      </w:r>
    </w:p>
    <w:p w14:paraId="55C8981A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3</w:t>
      </w:r>
    </w:p>
    <w:p w14:paraId="0B7FF950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a = np.random.randn(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2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, 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3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) </w:t>
      </w:r>
      <w:r w:rsidRPr="002F6946">
        <w:rPr>
          <w:rFonts w:ascii="Consolas" w:eastAsia="Times New Roman" w:hAnsi="Consolas" w:cs="Segoe UI"/>
          <w:color w:val="008000"/>
          <w:sz w:val="21"/>
          <w:szCs w:val="21"/>
        </w:rPr>
        <w:t># a.shape = (2, 3)</w:t>
      </w:r>
    </w:p>
    <w:p w14:paraId="478C19B3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b = np.random.randn(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2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, 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1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) </w:t>
      </w:r>
      <w:r w:rsidRPr="002F6946">
        <w:rPr>
          <w:rFonts w:ascii="Consolas" w:eastAsia="Times New Roman" w:hAnsi="Consolas" w:cs="Segoe UI"/>
          <w:color w:val="008000"/>
          <w:sz w:val="21"/>
          <w:szCs w:val="21"/>
        </w:rPr>
        <w:t># b.shape = (2, 1)</w:t>
      </w:r>
    </w:p>
    <w:p w14:paraId="64C2C53C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lastRenderedPageBreak/>
        <w:t>c = a + b</w:t>
      </w:r>
    </w:p>
    <w:p w14:paraId="1F158D81" w14:textId="0DB7885F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40" w:lineRule="atLeast"/>
        <w:rPr>
          <w:rFonts w:ascii="Segoe UI" w:eastAsia="Times New Roman" w:hAnsi="Segoe UI" w:cs="Segoe UI"/>
          <w:color w:val="000000"/>
          <w:sz w:val="18"/>
          <w:szCs w:val="18"/>
        </w:rPr>
      </w:pPr>
      <w:r w:rsidRPr="002F6946">
        <w:rPr>
          <w:rFonts w:ascii="Segoe UI" w:eastAsia="Times New Roman" w:hAnsi="Segoe UI" w:cs="Segoe UI"/>
          <w:color w:val="000000"/>
          <w:sz w:val="18"/>
          <w:szCs w:val="18"/>
        </w:rPr>
        <w:object w:dxaOrig="1440" w:dyaOrig="1440" w14:anchorId="251DDEED">
          <v:shape id="_x0000_i1166" type="#_x0000_t75" style="width:136.5pt;height:63.75pt" o:ole="">
            <v:imagedata r:id="rId24" o:title=""/>
          </v:shape>
          <w:control r:id="rId25" w:name="DefaultOcxName12" w:shapeid="_x0000_i1166"/>
        </w:object>
      </w:r>
    </w:p>
    <w:p w14:paraId="18E24743" w14:textId="7548CBB5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3F3F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tLeast"/>
        <w:rPr>
          <w:rFonts w:ascii="Segoe UI" w:eastAsia="Times New Roman" w:hAnsi="Segoe UI" w:cs="Segoe UI"/>
          <w:color w:val="616161"/>
          <w:sz w:val="18"/>
          <w:szCs w:val="18"/>
        </w:rPr>
      </w:pPr>
      <w:r w:rsidRPr="002F6946">
        <w:rPr>
          <w:rFonts w:ascii="Segoe UI" w:eastAsia="Times New Roman" w:hAnsi="Segoe UI" w:cs="Segoe UI"/>
          <w:color w:val="616161"/>
          <w:sz w:val="18"/>
          <w:szCs w:val="18"/>
        </w:rPr>
        <w:object w:dxaOrig="1440" w:dyaOrig="1440" w14:anchorId="05FE02AB">
          <v:shape id="_x0000_i1165" type="#_x0000_t75" style="width:60.75pt;height:18pt" o:ole="">
            <v:imagedata r:id="rId26" o:title=""/>
          </v:shape>
          <w:control r:id="rId27" w:name="DefaultOcxName13" w:shapeid="_x0000_i1165"/>
        </w:object>
      </w:r>
    </w:p>
    <w:p w14:paraId="3BD48E10" w14:textId="77777777" w:rsidR="002F6946" w:rsidRPr="002F6946" w:rsidRDefault="002F6946" w:rsidP="002F6946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What will be the shape of "c"?</w:t>
      </w:r>
    </w:p>
    <w:p w14:paraId="645AC28B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08E63A52" w14:textId="5C39EA5B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CB9020E">
          <v:shape id="_x0000_i1164" type="#_x0000_t75" style="width:20.25pt;height:18pt" o:ole="">
            <v:imagedata r:id="rId11" o:title=""/>
          </v:shape>
          <w:control r:id="rId28" w:name="DefaultOcxName14" w:shapeid="_x0000_i1164"/>
        </w:object>
      </w:r>
    </w:p>
    <w:p w14:paraId="03581DE1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The computation cannot happen because the sizes don't match. It's going to be "Error"!</w:t>
      </w:r>
    </w:p>
    <w:p w14:paraId="667EFC28" w14:textId="0A920FC6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6090CC2B">
          <v:shape id="_x0000_i1163" type="#_x0000_t75" style="width:20.25pt;height:18pt" o:ole="">
            <v:imagedata r:id="rId11" o:title=""/>
          </v:shape>
          <w:control r:id="rId29" w:name="DefaultOcxName15" w:shapeid="_x0000_i1163"/>
        </w:object>
      </w:r>
    </w:p>
    <w:p w14:paraId="309C65F2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c.shape = (3, 2)</w:t>
      </w:r>
    </w:p>
    <w:p w14:paraId="7AFFBF77" w14:textId="1200DE88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2DF57BD8">
          <v:shape id="_x0000_i1162" type="#_x0000_t75" style="width:20.25pt;height:18pt" o:ole="">
            <v:imagedata r:id="rId11" o:title=""/>
          </v:shape>
          <w:control r:id="rId30" w:name="DefaultOcxName16" w:shapeid="_x0000_i1162"/>
        </w:object>
      </w:r>
    </w:p>
    <w:p w14:paraId="40612E2B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c.shape = (2, 1)</w:t>
      </w:r>
    </w:p>
    <w:p w14:paraId="6B34FDDC" w14:textId="10363201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D9CC85D">
          <v:shape id="_x0000_i1161" type="#_x0000_t75" style="width:20.25pt;height:18pt" o:ole="">
            <v:imagedata r:id="rId11" o:title=""/>
          </v:shape>
          <w:control r:id="rId31" w:name="DefaultOcxName17" w:shapeid="_x0000_i1161"/>
        </w:object>
      </w:r>
    </w:p>
    <w:p w14:paraId="6AFBE3BF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c.shape = (2, 3)</w:t>
      </w:r>
    </w:p>
    <w:p w14:paraId="5C5CF5EB" w14:textId="77777777" w:rsidR="002F6946" w:rsidRPr="002F6946" w:rsidRDefault="002F6946" w:rsidP="002F6946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2F6946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755328FC" w14:textId="77777777" w:rsidR="002F6946" w:rsidRPr="002F6946" w:rsidRDefault="002F6946" w:rsidP="002F6946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2F6946">
        <w:rPr>
          <w:rFonts w:ascii="Arial" w:eastAsia="Times New Roman" w:hAnsi="Arial" w:cs="Arial"/>
          <w:color w:val="1F1F1F"/>
          <w:sz w:val="21"/>
          <w:szCs w:val="21"/>
        </w:rPr>
        <w:t>Yes! This is broadcasting. b (column vector) is copied 3 times so that it can be summed to each column of a.</w:t>
      </w:r>
    </w:p>
    <w:p w14:paraId="12584BFA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t>5.</w:t>
      </w:r>
    </w:p>
    <w:p w14:paraId="6067762F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5</w:t>
      </w:r>
    </w:p>
    <w:p w14:paraId="7C2DC409" w14:textId="77777777" w:rsidR="002F6946" w:rsidRPr="002F6946" w:rsidRDefault="002F6946" w:rsidP="002F6946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Consider the two following random arrays "a" and "b":</w:t>
      </w:r>
    </w:p>
    <w:p w14:paraId="02C67ABE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3</w:t>
      </w:r>
    </w:p>
    <w:p w14:paraId="135F8D0A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1</w:t>
      </w:r>
    </w:p>
    <w:p w14:paraId="53B26D16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2</w:t>
      </w:r>
    </w:p>
    <w:p w14:paraId="7F0FB529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c = a*b</w:t>
      </w:r>
    </w:p>
    <w:p w14:paraId="18A5F3BD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a = np.random.randn(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4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, 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3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) </w:t>
      </w:r>
      <w:r w:rsidRPr="002F6946">
        <w:rPr>
          <w:rFonts w:ascii="Consolas" w:eastAsia="Times New Roman" w:hAnsi="Consolas" w:cs="Segoe UI"/>
          <w:color w:val="008000"/>
          <w:sz w:val="21"/>
          <w:szCs w:val="21"/>
        </w:rPr>
        <w:t># a.shape = (4, 3)</w:t>
      </w:r>
    </w:p>
    <w:p w14:paraId="3184474B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b = np.random.randn(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3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, 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2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) </w:t>
      </w:r>
      <w:r w:rsidRPr="002F6946">
        <w:rPr>
          <w:rFonts w:ascii="Consolas" w:eastAsia="Times New Roman" w:hAnsi="Consolas" w:cs="Segoe UI"/>
          <w:color w:val="008000"/>
          <w:sz w:val="21"/>
          <w:szCs w:val="21"/>
        </w:rPr>
        <w:t># b.shape = (3, 2)</w:t>
      </w:r>
    </w:p>
    <w:p w14:paraId="3AAFD37A" w14:textId="2E52B309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40" w:lineRule="atLeast"/>
        <w:rPr>
          <w:rFonts w:ascii="Segoe UI" w:eastAsia="Times New Roman" w:hAnsi="Segoe UI" w:cs="Segoe UI"/>
          <w:color w:val="000000"/>
          <w:sz w:val="18"/>
          <w:szCs w:val="18"/>
        </w:rPr>
      </w:pPr>
      <w:r w:rsidRPr="002F6946">
        <w:rPr>
          <w:rFonts w:ascii="Segoe UI" w:eastAsia="Times New Roman" w:hAnsi="Segoe UI" w:cs="Segoe UI"/>
          <w:color w:val="000000"/>
          <w:sz w:val="18"/>
          <w:szCs w:val="18"/>
        </w:rPr>
        <w:lastRenderedPageBreak/>
        <w:object w:dxaOrig="1440" w:dyaOrig="1440" w14:anchorId="42BF68C8">
          <v:shape id="_x0000_i1160" type="#_x0000_t75" style="width:136.5pt;height:63.75pt" o:ole="">
            <v:imagedata r:id="rId24" o:title=""/>
          </v:shape>
          <w:control r:id="rId32" w:name="DefaultOcxName18" w:shapeid="_x0000_i1160"/>
        </w:object>
      </w:r>
    </w:p>
    <w:p w14:paraId="0650B0E3" w14:textId="7DF298A3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3F3F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tLeast"/>
        <w:rPr>
          <w:rFonts w:ascii="Segoe UI" w:eastAsia="Times New Roman" w:hAnsi="Segoe UI" w:cs="Segoe UI"/>
          <w:color w:val="616161"/>
          <w:sz w:val="18"/>
          <w:szCs w:val="18"/>
        </w:rPr>
      </w:pPr>
      <w:r w:rsidRPr="002F6946">
        <w:rPr>
          <w:rFonts w:ascii="Segoe UI" w:eastAsia="Times New Roman" w:hAnsi="Segoe UI" w:cs="Segoe UI"/>
          <w:color w:val="616161"/>
          <w:sz w:val="18"/>
          <w:szCs w:val="18"/>
        </w:rPr>
        <w:object w:dxaOrig="1440" w:dyaOrig="1440" w14:anchorId="4423A80F">
          <v:shape id="_x0000_i1159" type="#_x0000_t75" style="width:60.75pt;height:18pt" o:ole="">
            <v:imagedata r:id="rId26" o:title=""/>
          </v:shape>
          <w:control r:id="rId33" w:name="DefaultOcxName19" w:shapeid="_x0000_i1159"/>
        </w:object>
      </w:r>
    </w:p>
    <w:p w14:paraId="609EA577" w14:textId="77777777" w:rsidR="002F6946" w:rsidRPr="002F6946" w:rsidRDefault="002F6946" w:rsidP="002F6946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What will be the shape of "c"?</w:t>
      </w:r>
    </w:p>
    <w:p w14:paraId="413EBE7E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0 / 1 point</w:t>
      </w:r>
    </w:p>
    <w:p w14:paraId="1F1EAFB5" w14:textId="5562A120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26F31467">
          <v:shape id="_x0000_i1158" type="#_x0000_t75" style="width:20.25pt;height:18pt" o:ole="">
            <v:imagedata r:id="rId11" o:title=""/>
          </v:shape>
          <w:control r:id="rId34" w:name="DefaultOcxName20" w:shapeid="_x0000_i1158"/>
        </w:object>
      </w:r>
    </w:p>
    <w:p w14:paraId="7747749D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c.shape = (4,2)</w:t>
      </w:r>
    </w:p>
    <w:p w14:paraId="0B519E47" w14:textId="16704E76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6627BCC">
          <v:shape id="_x0000_i1157" type="#_x0000_t75" style="width:20.25pt;height:18pt" o:ole="">
            <v:imagedata r:id="rId11" o:title=""/>
          </v:shape>
          <w:control r:id="rId35" w:name="DefaultOcxName21" w:shapeid="_x0000_i1157"/>
        </w:object>
      </w:r>
    </w:p>
    <w:p w14:paraId="5531CB5B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c.shape = (3, 3)</w:t>
      </w:r>
    </w:p>
    <w:p w14:paraId="7253396C" w14:textId="560D814D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1B342CC9">
          <v:shape id="_x0000_i1156" type="#_x0000_t75" style="width:20.25pt;height:18pt" o:ole="">
            <v:imagedata r:id="rId11" o:title=""/>
          </v:shape>
          <w:control r:id="rId36" w:name="DefaultOcxName22" w:shapeid="_x0000_i1156"/>
        </w:object>
      </w:r>
    </w:p>
    <w:p w14:paraId="7DCEDC7E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The computation cannot happen because the sizes don't match. It's going to be "Error"!</w:t>
      </w:r>
    </w:p>
    <w:p w14:paraId="03EDBC26" w14:textId="0050124F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BA6CF2C">
          <v:shape id="_x0000_i1155" type="#_x0000_t75" style="width:20.25pt;height:18pt" o:ole="">
            <v:imagedata r:id="rId11" o:title=""/>
          </v:shape>
          <w:control r:id="rId37" w:name="DefaultOcxName23" w:shapeid="_x0000_i1155"/>
        </w:object>
      </w:r>
    </w:p>
    <w:p w14:paraId="5257A059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c.shape = (4, 3)</w:t>
      </w:r>
    </w:p>
    <w:p w14:paraId="06AF460F" w14:textId="77777777" w:rsidR="002F6946" w:rsidRPr="002F6946" w:rsidRDefault="002F6946" w:rsidP="002F6946">
      <w:pPr>
        <w:shd w:val="clear" w:color="auto" w:fill="FFF4F5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2F6946">
        <w:rPr>
          <w:rFonts w:ascii="Segoe UI" w:eastAsia="Times New Roman" w:hAnsi="Segoe UI" w:cs="Segoe UI"/>
          <w:b/>
          <w:bCs/>
          <w:sz w:val="21"/>
          <w:szCs w:val="21"/>
        </w:rPr>
        <w:t>Incorrect</w:t>
      </w:r>
    </w:p>
    <w:p w14:paraId="0D1F6B1E" w14:textId="77777777" w:rsidR="002F6946" w:rsidRPr="002F6946" w:rsidRDefault="002F6946" w:rsidP="002F6946">
      <w:pPr>
        <w:shd w:val="clear" w:color="auto" w:fill="FFF4F5"/>
        <w:spacing w:after="300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2F6946">
        <w:rPr>
          <w:rFonts w:ascii="Arial" w:eastAsia="Times New Roman" w:hAnsi="Arial" w:cs="Arial"/>
          <w:color w:val="1F1F1F"/>
          <w:sz w:val="21"/>
          <w:szCs w:val="21"/>
        </w:rPr>
        <w:t>No! In numpy the "*" operator indicates element-wise multiplication. It is different from "np.dot()". If you would try "c = np.dot(a,b)" you would get c.shape = (4, 2).</w:t>
      </w:r>
    </w:p>
    <w:p w14:paraId="095D242F" w14:textId="77777777" w:rsidR="002F6946" w:rsidRPr="002F6946" w:rsidRDefault="002F6946" w:rsidP="002F6946">
      <w:pPr>
        <w:shd w:val="clear" w:color="auto" w:fill="FFF4F5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2F6946">
        <w:rPr>
          <w:rFonts w:ascii="Arial" w:eastAsia="Times New Roman" w:hAnsi="Arial" w:cs="Arial"/>
          <w:color w:val="1F1F1F"/>
          <w:sz w:val="21"/>
          <w:szCs w:val="21"/>
        </w:rPr>
        <w:t>Also, the broadcasting cannot happen because of the shape of b. b should have been something like (4, 1) or (1, 3) to broadcast properly. So a*b leads to an error!</w:t>
      </w:r>
    </w:p>
    <w:p w14:paraId="5541E116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t>6.</w:t>
      </w:r>
    </w:p>
    <w:p w14:paraId="5B64E3CE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6</w:t>
      </w:r>
    </w:p>
    <w:p w14:paraId="4884355F" w14:textId="77777777" w:rsidR="002F6946" w:rsidRPr="002F6946" w:rsidRDefault="002F6946" w:rsidP="002F6946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 xml:space="preserve">Suppose you have </w:t>
      </w:r>
      <w:r w:rsidRPr="002F6946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n_x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n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x</w:t>
      </w:r>
      <w:r w:rsidRPr="002F6946">
        <w:rPr>
          <w:rFonts w:ascii="Times New Roman" w:eastAsia="Times New Roman" w:hAnsi="Times New Roman" w:cs="Times New Roman"/>
          <w:sz w:val="2"/>
          <w:szCs w:val="2"/>
        </w:rPr>
        <w:t>​</w:t>
      </w:r>
      <w:r w:rsidRPr="002F6946">
        <w:rPr>
          <w:rFonts w:ascii="Arial" w:eastAsia="Times New Roman" w:hAnsi="Arial" w:cs="Arial"/>
          <w:sz w:val="21"/>
          <w:szCs w:val="21"/>
        </w:rPr>
        <w:t xml:space="preserve"> input features per example. Recall that </w:t>
      </w:r>
      <w:r w:rsidRPr="002F6946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X = [x^{(1)} x^{(2)} ... x^{(m)}]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X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=[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x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1)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x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2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...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x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(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m</w:t>
      </w:r>
      <w:r w:rsidRPr="002F6946">
        <w:rPr>
          <w:rFonts w:ascii="Times New Roman" w:eastAsia="Times New Roman" w:hAnsi="Times New Roman" w:cs="Times New Roman"/>
          <w:sz w:val="18"/>
          <w:szCs w:val="18"/>
        </w:rPr>
        <w:t>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]</w:t>
      </w:r>
      <w:r w:rsidRPr="002F6946">
        <w:rPr>
          <w:rFonts w:ascii="Arial" w:eastAsia="Times New Roman" w:hAnsi="Arial" w:cs="Arial"/>
          <w:sz w:val="21"/>
          <w:szCs w:val="21"/>
        </w:rPr>
        <w:t xml:space="preserve">. What is the dimension of X? </w:t>
      </w:r>
    </w:p>
    <w:p w14:paraId="130047B2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0CCB2466" w14:textId="52E498C8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09668EA6">
          <v:shape id="_x0000_i1154" type="#_x0000_t75" style="width:20.25pt;height:18pt" o:ole="">
            <v:imagedata r:id="rId11" o:title=""/>
          </v:shape>
          <w:control r:id="rId38" w:name="DefaultOcxName24" w:shapeid="_x0000_i1154"/>
        </w:object>
      </w:r>
    </w:p>
    <w:p w14:paraId="68402163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(m,n_x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(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m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,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n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x</w:t>
      </w:r>
      <w:r w:rsidRPr="002F6946">
        <w:rPr>
          <w:rFonts w:ascii="Times New Roman" w:eastAsia="Times New Roman" w:hAnsi="Times New Roman" w:cs="Times New Roman"/>
          <w:sz w:val="2"/>
          <w:szCs w:val="2"/>
        </w:rPr>
        <w:t>​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)</w:t>
      </w:r>
    </w:p>
    <w:p w14:paraId="7F4DC5FA" w14:textId="2AF13516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E7B2A9B">
          <v:shape id="_x0000_i1153" type="#_x0000_t75" style="width:20.25pt;height:18pt" o:ole="">
            <v:imagedata r:id="rId11" o:title=""/>
          </v:shape>
          <w:control r:id="rId39" w:name="DefaultOcxName25" w:shapeid="_x0000_i1153"/>
        </w:object>
      </w:r>
    </w:p>
    <w:p w14:paraId="65B1010D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(m,1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(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m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,1)</w:t>
      </w:r>
    </w:p>
    <w:p w14:paraId="52824C07" w14:textId="1DF12E51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161E4DE9">
          <v:shape id="_x0000_i1152" type="#_x0000_t75" style="width:20.25pt;height:18pt" o:ole="">
            <v:imagedata r:id="rId11" o:title=""/>
          </v:shape>
          <w:control r:id="rId40" w:name="DefaultOcxName26" w:shapeid="_x0000_i1152"/>
        </w:object>
      </w:r>
    </w:p>
    <w:p w14:paraId="6BAB8F7E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lastRenderedPageBreak/>
        <w:t>(n_x, m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(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n</w:t>
      </w:r>
      <w:r w:rsidRPr="002F6946">
        <w:rPr>
          <w:rFonts w:ascii="KaTeX_Math" w:eastAsia="Times New Roman" w:hAnsi="KaTeX_Math" w:cs="Times New Roman"/>
          <w:i/>
          <w:iCs/>
          <w:sz w:val="18"/>
          <w:szCs w:val="18"/>
        </w:rPr>
        <w:t>x</w:t>
      </w:r>
      <w:r w:rsidRPr="002F6946">
        <w:rPr>
          <w:rFonts w:ascii="Times New Roman" w:eastAsia="Times New Roman" w:hAnsi="Times New Roman" w:cs="Times New Roman"/>
          <w:sz w:val="2"/>
          <w:szCs w:val="2"/>
        </w:rPr>
        <w:t>​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,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m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)</w:t>
      </w:r>
    </w:p>
    <w:p w14:paraId="2FACC4A5" w14:textId="2F42CF00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239F8FB4">
          <v:shape id="_x0000_i1151" type="#_x0000_t75" style="width:20.25pt;height:18pt" o:ole="">
            <v:imagedata r:id="rId11" o:title=""/>
          </v:shape>
          <w:control r:id="rId41" w:name="DefaultOcxName27" w:shapeid="_x0000_i1151"/>
        </w:object>
      </w:r>
    </w:p>
    <w:p w14:paraId="1200A8C3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(1,m)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(1,</w:t>
      </w:r>
      <w:r w:rsidRPr="002F6946">
        <w:rPr>
          <w:rFonts w:ascii="KaTeX_Math" w:eastAsia="Times New Roman" w:hAnsi="KaTeX_Math" w:cs="Times New Roman"/>
          <w:i/>
          <w:iCs/>
          <w:sz w:val="25"/>
          <w:szCs w:val="25"/>
        </w:rPr>
        <w:t>m</w:t>
      </w:r>
      <w:r w:rsidRPr="002F6946">
        <w:rPr>
          <w:rFonts w:ascii="Times New Roman" w:eastAsia="Times New Roman" w:hAnsi="Times New Roman" w:cs="Times New Roman"/>
          <w:sz w:val="25"/>
          <w:szCs w:val="25"/>
        </w:rPr>
        <w:t>)</w:t>
      </w:r>
    </w:p>
    <w:p w14:paraId="3E570ADF" w14:textId="77777777" w:rsidR="002F6946" w:rsidRPr="002F6946" w:rsidRDefault="002F6946" w:rsidP="002F6946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2F6946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2C48D22C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t>7.</w:t>
      </w:r>
    </w:p>
    <w:p w14:paraId="00B3AE91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7</w:t>
      </w:r>
    </w:p>
    <w:p w14:paraId="083C9638" w14:textId="77777777" w:rsidR="002F6946" w:rsidRPr="002F6946" w:rsidRDefault="002F6946" w:rsidP="002F6946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Recall that "np.dot(a,b)" performs a matrix multiplication on a and b, whereas "a*b" performs an element-wise multiplication.</w:t>
      </w:r>
    </w:p>
    <w:p w14:paraId="175B95E6" w14:textId="77777777" w:rsidR="002F6946" w:rsidRPr="002F6946" w:rsidRDefault="002F6946" w:rsidP="002F6946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Consider the two following random arrays "a" and "b":</w:t>
      </w:r>
    </w:p>
    <w:p w14:paraId="2F925656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3</w:t>
      </w:r>
    </w:p>
    <w:p w14:paraId="1C06DECC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1</w:t>
      </w:r>
    </w:p>
    <w:p w14:paraId="4E9E071F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2</w:t>
      </w:r>
    </w:p>
    <w:p w14:paraId="1F840BA4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c = np.dot(a,b)</w:t>
      </w:r>
    </w:p>
    <w:p w14:paraId="27BF466E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a = np.random.randn(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12288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, 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150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) </w:t>
      </w:r>
      <w:r w:rsidRPr="002F6946">
        <w:rPr>
          <w:rFonts w:ascii="Consolas" w:eastAsia="Times New Roman" w:hAnsi="Consolas" w:cs="Segoe UI"/>
          <w:color w:val="008000"/>
          <w:sz w:val="21"/>
          <w:szCs w:val="21"/>
        </w:rPr>
        <w:t># a.shape = (12288, 150)</w:t>
      </w:r>
    </w:p>
    <w:p w14:paraId="6FFDB81C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b = np.random.randn(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150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, 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45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) </w:t>
      </w:r>
      <w:r w:rsidRPr="002F6946">
        <w:rPr>
          <w:rFonts w:ascii="Consolas" w:eastAsia="Times New Roman" w:hAnsi="Consolas" w:cs="Segoe UI"/>
          <w:color w:val="008000"/>
          <w:sz w:val="21"/>
          <w:szCs w:val="21"/>
        </w:rPr>
        <w:t># b.shape = (150, 45)</w:t>
      </w:r>
    </w:p>
    <w:p w14:paraId="738CF551" w14:textId="236DFAE5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40" w:lineRule="atLeast"/>
        <w:rPr>
          <w:rFonts w:ascii="Segoe UI" w:eastAsia="Times New Roman" w:hAnsi="Segoe UI" w:cs="Segoe UI"/>
          <w:color w:val="000000"/>
          <w:sz w:val="18"/>
          <w:szCs w:val="18"/>
        </w:rPr>
      </w:pPr>
      <w:r w:rsidRPr="002F6946">
        <w:rPr>
          <w:rFonts w:ascii="Segoe UI" w:eastAsia="Times New Roman" w:hAnsi="Segoe UI" w:cs="Segoe UI"/>
          <w:color w:val="000000"/>
          <w:sz w:val="18"/>
          <w:szCs w:val="18"/>
        </w:rPr>
        <w:object w:dxaOrig="1440" w:dyaOrig="1440" w14:anchorId="3B58BEBD">
          <v:shape id="_x0000_i1150" type="#_x0000_t75" style="width:136.5pt;height:63.75pt" o:ole="">
            <v:imagedata r:id="rId24" o:title=""/>
          </v:shape>
          <w:control r:id="rId42" w:name="DefaultOcxName28" w:shapeid="_x0000_i1150"/>
        </w:object>
      </w:r>
    </w:p>
    <w:p w14:paraId="01AC1B0B" w14:textId="376A64AA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3F3F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tLeast"/>
        <w:rPr>
          <w:rFonts w:ascii="Segoe UI" w:eastAsia="Times New Roman" w:hAnsi="Segoe UI" w:cs="Segoe UI"/>
          <w:color w:val="616161"/>
          <w:sz w:val="18"/>
          <w:szCs w:val="18"/>
        </w:rPr>
      </w:pPr>
      <w:r w:rsidRPr="002F6946">
        <w:rPr>
          <w:rFonts w:ascii="Segoe UI" w:eastAsia="Times New Roman" w:hAnsi="Segoe UI" w:cs="Segoe UI"/>
          <w:color w:val="616161"/>
          <w:sz w:val="18"/>
          <w:szCs w:val="18"/>
        </w:rPr>
        <w:object w:dxaOrig="1440" w:dyaOrig="1440" w14:anchorId="569A2409">
          <v:shape id="_x0000_i1149" type="#_x0000_t75" style="width:60.75pt;height:18pt" o:ole="">
            <v:imagedata r:id="rId26" o:title=""/>
          </v:shape>
          <w:control r:id="rId43" w:name="DefaultOcxName29" w:shapeid="_x0000_i1149"/>
        </w:object>
      </w:r>
    </w:p>
    <w:p w14:paraId="429616CA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What is the shape of c?</w:t>
      </w:r>
    </w:p>
    <w:p w14:paraId="12F51A28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5FF921AF" w14:textId="17B6CB30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2656321">
          <v:shape id="_x0000_i1148" type="#_x0000_t75" style="width:20.25pt;height:18pt" o:ole="">
            <v:imagedata r:id="rId11" o:title=""/>
          </v:shape>
          <w:control r:id="rId44" w:name="DefaultOcxName30" w:shapeid="_x0000_i1148"/>
        </w:object>
      </w:r>
    </w:p>
    <w:p w14:paraId="738E1668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c.shape = (150,150)</w:t>
      </w:r>
    </w:p>
    <w:p w14:paraId="2CFE79D6" w14:textId="436B66B5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698DE7A">
          <v:shape id="_x0000_i1147" type="#_x0000_t75" style="width:20.25pt;height:18pt" o:ole="">
            <v:imagedata r:id="rId11" o:title=""/>
          </v:shape>
          <w:control r:id="rId45" w:name="DefaultOcxName31" w:shapeid="_x0000_i1147"/>
        </w:object>
      </w:r>
    </w:p>
    <w:p w14:paraId="3994C981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c.shape = (12288, 45)</w:t>
      </w:r>
    </w:p>
    <w:p w14:paraId="1C032DA3" w14:textId="2B4875BF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219BC0F8">
          <v:shape id="_x0000_i1146" type="#_x0000_t75" style="width:20.25pt;height:18pt" o:ole="">
            <v:imagedata r:id="rId11" o:title=""/>
          </v:shape>
          <w:control r:id="rId46" w:name="DefaultOcxName32" w:shapeid="_x0000_i1146"/>
        </w:object>
      </w:r>
    </w:p>
    <w:p w14:paraId="40FA7C8A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The computation cannot happen because the sizes don't match. It's going to be "Error"!</w:t>
      </w:r>
    </w:p>
    <w:p w14:paraId="6488880E" w14:textId="4F5AA25B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lastRenderedPageBreak/>
        <w:object w:dxaOrig="1440" w:dyaOrig="1440" w14:anchorId="6F46AAFB">
          <v:shape id="_x0000_i1145" type="#_x0000_t75" style="width:20.25pt;height:18pt" o:ole="">
            <v:imagedata r:id="rId11" o:title=""/>
          </v:shape>
          <w:control r:id="rId47" w:name="DefaultOcxName33" w:shapeid="_x0000_i1145"/>
        </w:object>
      </w:r>
    </w:p>
    <w:p w14:paraId="64D87DB1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c.shape = (12288, 150)</w:t>
      </w:r>
    </w:p>
    <w:p w14:paraId="605ACBC3" w14:textId="77777777" w:rsidR="002F6946" w:rsidRPr="002F6946" w:rsidRDefault="002F6946" w:rsidP="002F6946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2F6946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1647D73A" w14:textId="77777777" w:rsidR="002F6946" w:rsidRPr="002F6946" w:rsidRDefault="002F6946" w:rsidP="002F6946">
      <w:pPr>
        <w:shd w:val="clear" w:color="auto" w:fill="F3FAF7"/>
        <w:spacing w:after="300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2F6946">
        <w:rPr>
          <w:rFonts w:ascii="Arial" w:eastAsia="Times New Roman" w:hAnsi="Arial" w:cs="Arial"/>
          <w:color w:val="1F1F1F"/>
          <w:sz w:val="21"/>
          <w:szCs w:val="21"/>
        </w:rPr>
        <w:t>Correct, remember that a np.dot(a, b) has shape (number of rows of a, number of columns of b). The sizes match because :</w:t>
      </w:r>
    </w:p>
    <w:p w14:paraId="5D188850" w14:textId="77777777" w:rsidR="002F6946" w:rsidRPr="002F6946" w:rsidRDefault="002F6946" w:rsidP="002F6946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2F6946">
        <w:rPr>
          <w:rFonts w:ascii="Arial" w:eastAsia="Times New Roman" w:hAnsi="Arial" w:cs="Arial"/>
          <w:color w:val="1F1F1F"/>
          <w:sz w:val="21"/>
          <w:szCs w:val="21"/>
        </w:rPr>
        <w:t>"number of columns of a = 150 = number of rows of b"</w:t>
      </w:r>
    </w:p>
    <w:p w14:paraId="11324067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t>8.</w:t>
      </w:r>
    </w:p>
    <w:p w14:paraId="4FDD7301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8</w:t>
      </w:r>
    </w:p>
    <w:p w14:paraId="7D91C10E" w14:textId="77777777" w:rsidR="002F6946" w:rsidRPr="002F6946" w:rsidRDefault="002F6946" w:rsidP="002F6946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Consider the following code snippet:</w:t>
      </w:r>
    </w:p>
    <w:p w14:paraId="5BA8322A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6</w:t>
      </w:r>
    </w:p>
    <w:p w14:paraId="5E996DAB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3</w:t>
      </w:r>
    </w:p>
    <w:p w14:paraId="3F110EFD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4</w:t>
      </w:r>
    </w:p>
    <w:p w14:paraId="0C78DFE6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5</w:t>
      </w:r>
    </w:p>
    <w:p w14:paraId="143221D2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1</w:t>
      </w:r>
    </w:p>
    <w:p w14:paraId="62482FA8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2</w:t>
      </w:r>
    </w:p>
    <w:p w14:paraId="06592CFB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    c[i][j] = a[i][j] + b[j]</w:t>
      </w:r>
    </w:p>
    <w:p w14:paraId="261F50B5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 </w:t>
      </w:r>
    </w:p>
    <w:p w14:paraId="1A67FA16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FF"/>
          <w:sz w:val="21"/>
          <w:szCs w:val="21"/>
        </w:rPr>
        <w:t>for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 i </w:t>
      </w:r>
      <w:r w:rsidRPr="002F6946">
        <w:rPr>
          <w:rFonts w:ascii="Consolas" w:eastAsia="Times New Roman" w:hAnsi="Consolas" w:cs="Segoe UI"/>
          <w:color w:val="0000FF"/>
          <w:sz w:val="21"/>
          <w:szCs w:val="21"/>
        </w:rPr>
        <w:t>in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 </w:t>
      </w:r>
      <w:r w:rsidRPr="002F6946">
        <w:rPr>
          <w:rFonts w:ascii="Consolas" w:eastAsia="Times New Roman" w:hAnsi="Consolas" w:cs="Segoe UI"/>
          <w:color w:val="0000FF"/>
          <w:sz w:val="21"/>
          <w:szCs w:val="21"/>
        </w:rPr>
        <w:t>range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(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3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):</w:t>
      </w:r>
    </w:p>
    <w:p w14:paraId="21F1D8AA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  </w:t>
      </w:r>
      <w:r w:rsidRPr="002F6946">
        <w:rPr>
          <w:rFonts w:ascii="Consolas" w:eastAsia="Times New Roman" w:hAnsi="Consolas" w:cs="Segoe UI"/>
          <w:color w:val="0000FF"/>
          <w:sz w:val="21"/>
          <w:szCs w:val="21"/>
        </w:rPr>
        <w:t>for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 j </w:t>
      </w:r>
      <w:r w:rsidRPr="002F6946">
        <w:rPr>
          <w:rFonts w:ascii="Consolas" w:eastAsia="Times New Roman" w:hAnsi="Consolas" w:cs="Segoe UI"/>
          <w:color w:val="0000FF"/>
          <w:sz w:val="21"/>
          <w:szCs w:val="21"/>
        </w:rPr>
        <w:t>in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 </w:t>
      </w:r>
      <w:r w:rsidRPr="002F6946">
        <w:rPr>
          <w:rFonts w:ascii="Consolas" w:eastAsia="Times New Roman" w:hAnsi="Consolas" w:cs="Segoe UI"/>
          <w:color w:val="0000FF"/>
          <w:sz w:val="21"/>
          <w:szCs w:val="21"/>
        </w:rPr>
        <w:t>range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(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4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):</w:t>
      </w:r>
    </w:p>
    <w:p w14:paraId="5611ADD9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8000"/>
          <w:sz w:val="21"/>
          <w:szCs w:val="21"/>
        </w:rPr>
        <w:t># a.shape = (3,4)</w:t>
      </w:r>
    </w:p>
    <w:p w14:paraId="7F475198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8000"/>
          <w:sz w:val="21"/>
          <w:szCs w:val="21"/>
        </w:rPr>
        <w:t># b.shape = (4,1)</w:t>
      </w:r>
    </w:p>
    <w:p w14:paraId="6E122668" w14:textId="791B2682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40" w:lineRule="atLeast"/>
        <w:rPr>
          <w:rFonts w:ascii="Segoe UI" w:eastAsia="Times New Roman" w:hAnsi="Segoe UI" w:cs="Segoe UI"/>
          <w:color w:val="000000"/>
          <w:sz w:val="18"/>
          <w:szCs w:val="18"/>
        </w:rPr>
      </w:pPr>
      <w:r w:rsidRPr="002F6946">
        <w:rPr>
          <w:rFonts w:ascii="Segoe UI" w:eastAsia="Times New Roman" w:hAnsi="Segoe UI" w:cs="Segoe UI"/>
          <w:color w:val="000000"/>
          <w:sz w:val="18"/>
          <w:szCs w:val="18"/>
        </w:rPr>
        <w:object w:dxaOrig="1440" w:dyaOrig="1440" w14:anchorId="051A4491">
          <v:shape id="_x0000_i1144" type="#_x0000_t75" style="width:136.5pt;height:63.75pt" o:ole="">
            <v:imagedata r:id="rId24" o:title=""/>
          </v:shape>
          <w:control r:id="rId48" w:name="DefaultOcxName34" w:shapeid="_x0000_i1144"/>
        </w:object>
      </w:r>
    </w:p>
    <w:p w14:paraId="49585D17" w14:textId="0680C6DE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3F3F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tLeast"/>
        <w:rPr>
          <w:rFonts w:ascii="Segoe UI" w:eastAsia="Times New Roman" w:hAnsi="Segoe UI" w:cs="Segoe UI"/>
          <w:color w:val="616161"/>
          <w:sz w:val="18"/>
          <w:szCs w:val="18"/>
        </w:rPr>
      </w:pPr>
      <w:r w:rsidRPr="002F6946">
        <w:rPr>
          <w:rFonts w:ascii="Segoe UI" w:eastAsia="Times New Roman" w:hAnsi="Segoe UI" w:cs="Segoe UI"/>
          <w:color w:val="616161"/>
          <w:sz w:val="18"/>
          <w:szCs w:val="18"/>
        </w:rPr>
        <w:object w:dxaOrig="1440" w:dyaOrig="1440" w14:anchorId="5BC51902">
          <v:shape id="_x0000_i1143" type="#_x0000_t75" style="width:60.75pt;height:18pt" o:ole="">
            <v:imagedata r:id="rId26" o:title=""/>
          </v:shape>
          <w:control r:id="rId49" w:name="DefaultOcxName35" w:shapeid="_x0000_i1143"/>
        </w:object>
      </w:r>
    </w:p>
    <w:p w14:paraId="5DF81831" w14:textId="77777777" w:rsidR="002F6946" w:rsidRPr="002F6946" w:rsidRDefault="002F6946" w:rsidP="002F6946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lastRenderedPageBreak/>
        <w:t>How do you vectorize this?</w:t>
      </w:r>
    </w:p>
    <w:p w14:paraId="11C4EBAA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4A91A6C2" w14:textId="7A00492C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35D539E">
          <v:shape id="_x0000_i1142" type="#_x0000_t75" style="width:20.25pt;height:18pt" o:ole="">
            <v:imagedata r:id="rId11" o:title=""/>
          </v:shape>
          <w:control r:id="rId50" w:name="DefaultOcxName36" w:shapeid="_x0000_i1142"/>
        </w:object>
      </w:r>
    </w:p>
    <w:p w14:paraId="50B73DB0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c = a + b.T</w:t>
      </w:r>
    </w:p>
    <w:p w14:paraId="20C66148" w14:textId="61186266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1E5DB1D6">
          <v:shape id="_x0000_i1141" type="#_x0000_t75" style="width:20.25pt;height:18pt" o:ole="">
            <v:imagedata r:id="rId11" o:title=""/>
          </v:shape>
          <w:control r:id="rId51" w:name="DefaultOcxName37" w:shapeid="_x0000_i1141"/>
        </w:object>
      </w:r>
    </w:p>
    <w:p w14:paraId="758EC08C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c = a + b</w:t>
      </w:r>
    </w:p>
    <w:p w14:paraId="007DC050" w14:textId="7E4E84CF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0B7C25A1">
          <v:shape id="_x0000_i1140" type="#_x0000_t75" style="width:20.25pt;height:18pt" o:ole="">
            <v:imagedata r:id="rId11" o:title=""/>
          </v:shape>
          <w:control r:id="rId52" w:name="DefaultOcxName38" w:shapeid="_x0000_i1140"/>
        </w:object>
      </w:r>
    </w:p>
    <w:p w14:paraId="73475D81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c = a.T + b.T</w:t>
      </w:r>
    </w:p>
    <w:p w14:paraId="13DB10A8" w14:textId="159FEE56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4BC3E85">
          <v:shape id="_x0000_i1139" type="#_x0000_t75" style="width:20.25pt;height:18pt" o:ole="">
            <v:imagedata r:id="rId11" o:title=""/>
          </v:shape>
          <w:control r:id="rId53" w:name="DefaultOcxName39" w:shapeid="_x0000_i1139"/>
        </w:object>
      </w:r>
    </w:p>
    <w:p w14:paraId="561AC689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>c = a.T + b</w:t>
      </w:r>
    </w:p>
    <w:p w14:paraId="5C3F56E0" w14:textId="77777777" w:rsidR="002F6946" w:rsidRPr="002F6946" w:rsidRDefault="002F6946" w:rsidP="002F6946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2F6946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04F4B8CE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t>9.</w:t>
      </w:r>
    </w:p>
    <w:p w14:paraId="3B6259C1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9</w:t>
      </w:r>
    </w:p>
    <w:p w14:paraId="471A0D51" w14:textId="77777777" w:rsidR="002F6946" w:rsidRPr="002F6946" w:rsidRDefault="002F6946" w:rsidP="002F6946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Consider the following code:</w:t>
      </w:r>
    </w:p>
    <w:p w14:paraId="4D7DABD9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1</w:t>
      </w:r>
    </w:p>
    <w:p w14:paraId="69369259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2</w:t>
      </w:r>
    </w:p>
    <w:p w14:paraId="6D995D76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2F6946">
        <w:rPr>
          <w:rFonts w:ascii="Consolas" w:eastAsia="Times New Roman" w:hAnsi="Consolas" w:cs="Segoe UI"/>
          <w:color w:val="237893"/>
          <w:sz w:val="21"/>
          <w:szCs w:val="21"/>
        </w:rPr>
        <w:t>3</w:t>
      </w:r>
    </w:p>
    <w:p w14:paraId="2FA35EBF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a = np.random.randn(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3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, 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3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)</w:t>
      </w:r>
    </w:p>
    <w:p w14:paraId="29768800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b = np.random.randn(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3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, </w:t>
      </w:r>
      <w:r w:rsidRPr="002F6946">
        <w:rPr>
          <w:rFonts w:ascii="Consolas" w:eastAsia="Times New Roman" w:hAnsi="Consolas" w:cs="Segoe UI"/>
          <w:color w:val="098658"/>
          <w:sz w:val="21"/>
          <w:szCs w:val="21"/>
        </w:rPr>
        <w:t>1</w:t>
      </w: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)</w:t>
      </w:r>
    </w:p>
    <w:p w14:paraId="434C2DD5" w14:textId="77777777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2F6946">
        <w:rPr>
          <w:rFonts w:ascii="Consolas" w:eastAsia="Times New Roman" w:hAnsi="Consolas" w:cs="Segoe UI"/>
          <w:color w:val="000000"/>
          <w:sz w:val="21"/>
          <w:szCs w:val="21"/>
        </w:rPr>
        <w:t>c = a*b</w:t>
      </w:r>
    </w:p>
    <w:p w14:paraId="5C87294E" w14:textId="4E44F94C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00" w:line="240" w:lineRule="atLeast"/>
        <w:rPr>
          <w:rFonts w:ascii="Segoe UI" w:eastAsia="Times New Roman" w:hAnsi="Segoe UI" w:cs="Segoe UI"/>
          <w:color w:val="000000"/>
          <w:sz w:val="18"/>
          <w:szCs w:val="18"/>
        </w:rPr>
      </w:pPr>
      <w:r w:rsidRPr="002F6946">
        <w:rPr>
          <w:rFonts w:ascii="Segoe UI" w:eastAsia="Times New Roman" w:hAnsi="Segoe UI" w:cs="Segoe UI"/>
          <w:color w:val="000000"/>
          <w:sz w:val="18"/>
          <w:szCs w:val="18"/>
        </w:rPr>
        <w:object w:dxaOrig="1440" w:dyaOrig="1440" w14:anchorId="34B75486">
          <v:shape id="_x0000_i1138" type="#_x0000_t75" style="width:136.5pt;height:63.75pt" o:ole="">
            <v:imagedata r:id="rId24" o:title=""/>
          </v:shape>
          <w:control r:id="rId54" w:name="DefaultOcxName40" w:shapeid="_x0000_i1138"/>
        </w:object>
      </w:r>
    </w:p>
    <w:p w14:paraId="484888E0" w14:textId="49F1B876" w:rsidR="002F6946" w:rsidRPr="002F6946" w:rsidRDefault="002F6946" w:rsidP="002F6946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3F3F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tLeast"/>
        <w:rPr>
          <w:rFonts w:ascii="Segoe UI" w:eastAsia="Times New Roman" w:hAnsi="Segoe UI" w:cs="Segoe UI"/>
          <w:color w:val="616161"/>
          <w:sz w:val="18"/>
          <w:szCs w:val="18"/>
        </w:rPr>
      </w:pPr>
      <w:r w:rsidRPr="002F6946">
        <w:rPr>
          <w:rFonts w:ascii="Segoe UI" w:eastAsia="Times New Roman" w:hAnsi="Segoe UI" w:cs="Segoe UI"/>
          <w:color w:val="616161"/>
          <w:sz w:val="18"/>
          <w:szCs w:val="18"/>
        </w:rPr>
        <w:object w:dxaOrig="1440" w:dyaOrig="1440" w14:anchorId="78327B35">
          <v:shape id="_x0000_i1137" type="#_x0000_t75" style="width:60.75pt;height:18pt" o:ole="">
            <v:imagedata r:id="rId26" o:title=""/>
          </v:shape>
          <w:control r:id="rId55" w:name="DefaultOcxName41" w:shapeid="_x0000_i1137"/>
        </w:object>
      </w:r>
    </w:p>
    <w:p w14:paraId="21B7D6AA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What will be c? (If you’re not sure, feel free to run this in python to find out).</w:t>
      </w:r>
    </w:p>
    <w:p w14:paraId="24B2F0B5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7FC90506" w14:textId="5EDCDB9E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43AD9AFD">
          <v:shape id="_x0000_i1136" type="#_x0000_t75" style="width:20.25pt;height:18pt" o:ole="">
            <v:imagedata r:id="rId11" o:title=""/>
          </v:shape>
          <w:control r:id="rId56" w:name="DefaultOcxName42" w:shapeid="_x0000_i1136"/>
        </w:object>
      </w:r>
    </w:p>
    <w:p w14:paraId="5DD2BD00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lastRenderedPageBreak/>
        <w:t xml:space="preserve">This will invoke broadcasting, so b is copied three times to become (3,3), and </w:t>
      </w:r>
      <w:r w:rsidRPr="002F6946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*</w:t>
      </w:r>
      <w:r w:rsidRPr="002F6946">
        <w:rPr>
          <w:rFonts w:ascii="Cambria Math" w:eastAsia="Times New Roman" w:hAnsi="Cambria Math" w:cs="Cambria Math"/>
          <w:sz w:val="25"/>
          <w:szCs w:val="25"/>
        </w:rPr>
        <w:t>∗</w:t>
      </w:r>
      <w:r w:rsidRPr="002F6946">
        <w:rPr>
          <w:rFonts w:ascii="Arial" w:eastAsia="Times New Roman" w:hAnsi="Arial" w:cs="Arial"/>
          <w:sz w:val="21"/>
          <w:szCs w:val="21"/>
        </w:rPr>
        <w:t xml:space="preserve"> is an element-wise product so c.shape will be (3, 3)</w:t>
      </w:r>
    </w:p>
    <w:p w14:paraId="78A992B8" w14:textId="02E38609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61FA3C3">
          <v:shape id="_x0000_i1135" type="#_x0000_t75" style="width:20.25pt;height:18pt" o:ole="">
            <v:imagedata r:id="rId11" o:title=""/>
          </v:shape>
          <w:control r:id="rId57" w:name="DefaultOcxName43" w:shapeid="_x0000_i1135"/>
        </w:object>
      </w:r>
    </w:p>
    <w:p w14:paraId="1C6EA85D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 xml:space="preserve">This will invoke broadcasting, so b is copied three times to become (3, 3), and </w:t>
      </w:r>
      <w:r w:rsidRPr="002F6946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*</w:t>
      </w:r>
      <w:r w:rsidRPr="002F6946">
        <w:rPr>
          <w:rFonts w:ascii="Cambria Math" w:eastAsia="Times New Roman" w:hAnsi="Cambria Math" w:cs="Cambria Math"/>
          <w:sz w:val="25"/>
          <w:szCs w:val="25"/>
        </w:rPr>
        <w:t>∗</w:t>
      </w:r>
      <w:r w:rsidRPr="002F6946">
        <w:rPr>
          <w:rFonts w:ascii="Arial" w:eastAsia="Times New Roman" w:hAnsi="Arial" w:cs="Arial"/>
          <w:sz w:val="21"/>
          <w:szCs w:val="21"/>
        </w:rPr>
        <w:t xml:space="preserve"> invokes a matrix multiplication operation of two 3x3 matrices so c.shape will be (3, 3)</w:t>
      </w:r>
    </w:p>
    <w:p w14:paraId="5C3DB3A7" w14:textId="64CCDED6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6DA7776">
          <v:shape id="_x0000_i1134" type="#_x0000_t75" style="width:20.25pt;height:18pt" o:ole="">
            <v:imagedata r:id="rId11" o:title=""/>
          </v:shape>
          <w:control r:id="rId58" w:name="DefaultOcxName44" w:shapeid="_x0000_i1134"/>
        </w:object>
      </w:r>
    </w:p>
    <w:p w14:paraId="4621EC87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 xml:space="preserve">This will multiply a 3x3 matrix a with a 3x1 vector, thus resulting in a 3x1 vector. That is, c.shape = (3,1). </w:t>
      </w:r>
    </w:p>
    <w:p w14:paraId="1E7BCF3C" w14:textId="62643963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625BB03">
          <v:shape id="_x0000_i1133" type="#_x0000_t75" style="width:20.25pt;height:18pt" o:ole="">
            <v:imagedata r:id="rId11" o:title=""/>
          </v:shape>
          <w:control r:id="rId59" w:name="DefaultOcxName45" w:shapeid="_x0000_i1133"/>
        </w:object>
      </w:r>
    </w:p>
    <w:p w14:paraId="0ECA029F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2F6946">
        <w:rPr>
          <w:rFonts w:ascii="Arial" w:eastAsia="Times New Roman" w:hAnsi="Arial" w:cs="Arial"/>
          <w:sz w:val="21"/>
          <w:szCs w:val="21"/>
        </w:rPr>
        <w:t xml:space="preserve">It will lead to an error since you cannot use “*” to operate on these two matrices. You need to instead use np.dot(a,b) </w:t>
      </w:r>
    </w:p>
    <w:p w14:paraId="76D34EB9" w14:textId="77777777" w:rsidR="002F6946" w:rsidRPr="002F6946" w:rsidRDefault="002F6946" w:rsidP="002F6946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2F6946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237FFB8E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</w:rPr>
        <w:t>10.</w:t>
      </w:r>
    </w:p>
    <w:p w14:paraId="7FE2433C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10</w:t>
      </w:r>
    </w:p>
    <w:p w14:paraId="263A4E08" w14:textId="77777777" w:rsidR="002F6946" w:rsidRPr="002F6946" w:rsidRDefault="002F6946" w:rsidP="002F6946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Consider the following computation graph.</w:t>
      </w:r>
    </w:p>
    <w:p w14:paraId="25D05EDA" w14:textId="6A7A7F5F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2084576E" wp14:editId="6B63B097">
            <wp:extent cx="5943600" cy="23158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391C9" w14:textId="77777777" w:rsidR="002F6946" w:rsidRPr="002F6946" w:rsidRDefault="002F6946" w:rsidP="002F6946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2F6946">
        <w:rPr>
          <w:rFonts w:ascii="Arial" w:eastAsia="Times New Roman" w:hAnsi="Arial" w:cs="Arial"/>
          <w:sz w:val="21"/>
          <w:szCs w:val="21"/>
        </w:rPr>
        <w:t>What is the output J?</w:t>
      </w:r>
    </w:p>
    <w:p w14:paraId="608C9586" w14:textId="77777777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2F6946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0C5116CA" w14:textId="6E718B99" w:rsidR="002F6946" w:rsidRPr="002F6946" w:rsidRDefault="002F6946" w:rsidP="002F694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73A3C"/>
          <w:sz w:val="24"/>
          <w:szCs w:val="24"/>
        </w:rPr>
      </w:pPr>
      <w:r w:rsidRPr="002F6946">
        <w:rPr>
          <w:rFonts w:ascii="Arial" w:eastAsia="Times New Roman" w:hAnsi="Arial" w:cs="Arial"/>
          <w:color w:val="373A3C"/>
          <w:sz w:val="21"/>
          <w:szCs w:val="21"/>
        </w:rPr>
        <w:object w:dxaOrig="1440" w:dyaOrig="1440" w14:anchorId="101ADBD3">
          <v:shape id="_x0000_i1132" type="#_x0000_t75" style="width:20.25pt;height:18pt" o:ole="">
            <v:imagedata r:id="rId11" o:title=""/>
          </v:shape>
          <w:control r:id="rId61" w:name="DefaultOcxName46" w:shapeid="_x0000_i1132"/>
        </w:object>
      </w:r>
    </w:p>
    <w:p w14:paraId="1DE40672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Arial" w:eastAsia="Times New Roman" w:hAnsi="Arial" w:cs="Arial"/>
          <w:color w:val="373A3C"/>
          <w:sz w:val="21"/>
          <w:szCs w:val="21"/>
        </w:rPr>
        <w:t>J = (c - 1)*(b + a)</w:t>
      </w:r>
    </w:p>
    <w:p w14:paraId="4FD80CB1" w14:textId="37A58089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Arial" w:eastAsia="Times New Roman" w:hAnsi="Arial" w:cs="Arial"/>
          <w:color w:val="373A3C"/>
          <w:sz w:val="21"/>
          <w:szCs w:val="21"/>
        </w:rPr>
        <w:object w:dxaOrig="1440" w:dyaOrig="1440" w14:anchorId="716FDE5A">
          <v:shape id="_x0000_i1131" type="#_x0000_t75" style="width:20.25pt;height:18pt" o:ole="">
            <v:imagedata r:id="rId11" o:title=""/>
          </v:shape>
          <w:control r:id="rId62" w:name="DefaultOcxName47" w:shapeid="_x0000_i1131"/>
        </w:object>
      </w:r>
    </w:p>
    <w:p w14:paraId="2E6BD4DE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Arial" w:eastAsia="Times New Roman" w:hAnsi="Arial" w:cs="Arial"/>
          <w:color w:val="373A3C"/>
          <w:sz w:val="21"/>
          <w:szCs w:val="21"/>
        </w:rPr>
        <w:t>J = (a - 1) * (b + c)</w:t>
      </w:r>
    </w:p>
    <w:p w14:paraId="79D21812" w14:textId="0AA2CEBA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Arial" w:eastAsia="Times New Roman" w:hAnsi="Arial" w:cs="Arial"/>
          <w:color w:val="373A3C"/>
          <w:sz w:val="21"/>
          <w:szCs w:val="21"/>
        </w:rPr>
        <w:object w:dxaOrig="1440" w:dyaOrig="1440" w14:anchorId="6BB22571">
          <v:shape id="_x0000_i1130" type="#_x0000_t75" style="width:20.25pt;height:18pt" o:ole="">
            <v:imagedata r:id="rId11" o:title=""/>
          </v:shape>
          <w:control r:id="rId63" w:name="DefaultOcxName48" w:shapeid="_x0000_i1130"/>
        </w:object>
      </w:r>
    </w:p>
    <w:p w14:paraId="0BF25910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Arial" w:eastAsia="Times New Roman" w:hAnsi="Arial" w:cs="Arial"/>
          <w:color w:val="373A3C"/>
          <w:sz w:val="21"/>
          <w:szCs w:val="21"/>
        </w:rPr>
        <w:lastRenderedPageBreak/>
        <w:t>J = a*b + b*c + a*c</w:t>
      </w:r>
    </w:p>
    <w:p w14:paraId="6B4F6B4A" w14:textId="51271FEF" w:rsidR="002F6946" w:rsidRPr="002F6946" w:rsidRDefault="002F6946" w:rsidP="002F69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Arial" w:eastAsia="Times New Roman" w:hAnsi="Arial" w:cs="Arial"/>
          <w:color w:val="373A3C"/>
          <w:sz w:val="21"/>
          <w:szCs w:val="21"/>
        </w:rPr>
        <w:object w:dxaOrig="1440" w:dyaOrig="1440" w14:anchorId="2C535EE8">
          <v:shape id="_x0000_i1129" type="#_x0000_t75" style="width:20.25pt;height:18pt" o:ole="">
            <v:imagedata r:id="rId11" o:title=""/>
          </v:shape>
          <w:control r:id="rId64" w:name="DefaultOcxName49" w:shapeid="_x0000_i1129"/>
        </w:object>
      </w:r>
    </w:p>
    <w:p w14:paraId="60D3E3BA" w14:textId="77777777" w:rsidR="002F6946" w:rsidRPr="002F6946" w:rsidRDefault="002F6946" w:rsidP="002F6946">
      <w:pPr>
        <w:shd w:val="clear" w:color="auto" w:fill="FFFFFF"/>
        <w:spacing w:after="100" w:afterAutospacing="1" w:line="30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2F6946">
        <w:rPr>
          <w:rFonts w:ascii="Arial" w:eastAsia="Times New Roman" w:hAnsi="Arial" w:cs="Arial"/>
          <w:color w:val="373A3C"/>
          <w:sz w:val="21"/>
          <w:szCs w:val="21"/>
        </w:rPr>
        <w:t>J = (b - 1) * (c + a)</w:t>
      </w:r>
    </w:p>
    <w:p w14:paraId="3BD43B80" w14:textId="77777777" w:rsidR="002F6946" w:rsidRPr="002F6946" w:rsidRDefault="002F6946" w:rsidP="002F6946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color w:val="373A3C"/>
          <w:sz w:val="21"/>
          <w:szCs w:val="21"/>
        </w:rPr>
      </w:pPr>
      <w:r w:rsidRPr="002F6946">
        <w:rPr>
          <w:rFonts w:ascii="Segoe UI" w:eastAsia="Times New Roman" w:hAnsi="Segoe UI" w:cs="Segoe UI"/>
          <w:b/>
          <w:bCs/>
          <w:color w:val="373A3C"/>
          <w:sz w:val="21"/>
          <w:szCs w:val="21"/>
        </w:rPr>
        <w:t>Correct</w:t>
      </w:r>
    </w:p>
    <w:p w14:paraId="57FB6AAD" w14:textId="77777777" w:rsidR="002F6946" w:rsidRPr="002F6946" w:rsidRDefault="002F6946" w:rsidP="002F6946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2F6946">
        <w:rPr>
          <w:rFonts w:ascii="Arial" w:eastAsia="Times New Roman" w:hAnsi="Arial" w:cs="Arial"/>
          <w:color w:val="1F1F1F"/>
          <w:sz w:val="21"/>
          <w:szCs w:val="21"/>
        </w:rPr>
        <w:t>Yes. J = u + v - w = a*b + a*c - (b + c) = a * (b + c) - (b + c) = (a - 1) * (b + c).</w:t>
      </w:r>
    </w:p>
    <w:p w14:paraId="0076A8B6" w14:textId="77777777" w:rsidR="00FE4A62" w:rsidRDefault="00FE4A62">
      <w:bookmarkStart w:id="0" w:name="_GoBack"/>
      <w:bookmarkEnd w:id="0"/>
    </w:p>
    <w:sectPr w:rsidR="00FE4A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TeX_Caligraphic">
    <w:altName w:val="Cambria"/>
    <w:panose1 w:val="00000000000000000000"/>
    <w:charset w:val="00"/>
    <w:family w:val="roman"/>
    <w:notTrueType/>
    <w:pitch w:val="default"/>
  </w:font>
  <w:font w:name="KaTeX_Math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E974B5"/>
    <w:multiLevelType w:val="multilevel"/>
    <w:tmpl w:val="20360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F43B3E"/>
    <w:multiLevelType w:val="multilevel"/>
    <w:tmpl w:val="F0384D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470131"/>
    <w:multiLevelType w:val="multilevel"/>
    <w:tmpl w:val="BC267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TG1MDYwNzYyM7RQ0lEKTi0uzszPAykwrAUAd3aE1SwAAAA="/>
  </w:docVars>
  <w:rsids>
    <w:rsidRoot w:val="002F6946"/>
    <w:rsid w:val="002F6946"/>
    <w:rsid w:val="00FE4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F4AD8"/>
  <w15:chartTrackingRefBased/>
  <w15:docId w15:val="{99FA4012-5C46-495A-B6D1-0EBDD24CF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F694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link w:val="Heading4Char"/>
    <w:uiPriority w:val="9"/>
    <w:qFormat/>
    <w:rsid w:val="002F694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694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2F6946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F6946"/>
    <w:rPr>
      <w:color w:val="0000FF"/>
      <w:u w:val="single"/>
    </w:rPr>
  </w:style>
  <w:style w:type="character" w:customStyle="1" w:styleId="horizontal-box">
    <w:name w:val="horizontal-box"/>
    <w:basedOn w:val="DefaultParagraphFont"/>
    <w:rsid w:val="002F6946"/>
  </w:style>
  <w:style w:type="paragraph" w:customStyle="1" w:styleId="rc-authenticatedaccountdropdown">
    <w:name w:val="rc-authenticatedaccountdropdown"/>
    <w:basedOn w:val="Normal"/>
    <w:rsid w:val="002F69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c-userportraitfull-name">
    <w:name w:val="rc-userportrait__full-name"/>
    <w:basedOn w:val="DefaultParagraphFont"/>
    <w:rsid w:val="002F6946"/>
  </w:style>
  <w:style w:type="paragraph" w:customStyle="1" w:styleId="breadcrumb-item">
    <w:name w:val="breadcrumb-item"/>
    <w:basedOn w:val="Normal"/>
    <w:rsid w:val="002F69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readcrumb-title">
    <w:name w:val="breadcrumb-title"/>
    <w:basedOn w:val="DefaultParagraphFont"/>
    <w:rsid w:val="002F6946"/>
  </w:style>
  <w:style w:type="character" w:customStyle="1" w:styleId="1lutnh9y">
    <w:name w:val="_1lutnh9y"/>
    <w:basedOn w:val="DefaultParagraphFont"/>
    <w:rsid w:val="002F6946"/>
  </w:style>
  <w:style w:type="character" w:styleId="Strong">
    <w:name w:val="Strong"/>
    <w:basedOn w:val="DefaultParagraphFont"/>
    <w:uiPriority w:val="22"/>
    <w:qFormat/>
    <w:rsid w:val="002F6946"/>
    <w:rPr>
      <w:b/>
      <w:bCs/>
    </w:rPr>
  </w:style>
  <w:style w:type="character" w:customStyle="1" w:styleId="rc-a11yscreenreaderonly">
    <w:name w:val="rc-a11yscreenreaderonly"/>
    <w:basedOn w:val="DefaultParagraphFont"/>
    <w:rsid w:val="002F6946"/>
  </w:style>
  <w:style w:type="character" w:customStyle="1" w:styleId="3upg67c">
    <w:name w:val="_3upg67c"/>
    <w:basedOn w:val="DefaultParagraphFont"/>
    <w:rsid w:val="002F6946"/>
  </w:style>
  <w:style w:type="character" w:customStyle="1" w:styleId="rc-coverpagephasedetailcontent">
    <w:name w:val="rc-coverpagephasedetail__content"/>
    <w:basedOn w:val="DefaultParagraphFont"/>
    <w:rsid w:val="002F6946"/>
  </w:style>
  <w:style w:type="paragraph" w:customStyle="1" w:styleId="wmgtrl9">
    <w:name w:val="_wmgtrl9"/>
    <w:basedOn w:val="Normal"/>
    <w:rsid w:val="002F69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4m20gya">
    <w:name w:val="_14m20gya"/>
    <w:basedOn w:val="DefaultParagraphFont"/>
    <w:rsid w:val="002F6946"/>
  </w:style>
  <w:style w:type="character" w:customStyle="1" w:styleId="screenreader-only">
    <w:name w:val="screenreader-only"/>
    <w:basedOn w:val="DefaultParagraphFont"/>
    <w:rsid w:val="002F6946"/>
  </w:style>
  <w:style w:type="paragraph" w:styleId="NormalWeb">
    <w:name w:val="Normal (Web)"/>
    <w:basedOn w:val="Normal"/>
    <w:uiPriority w:val="99"/>
    <w:semiHidden/>
    <w:unhideWhenUsed/>
    <w:rsid w:val="002F69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ontdeqt">
    <w:name w:val="_ontdeqt"/>
    <w:basedOn w:val="DefaultParagraphFont"/>
    <w:rsid w:val="002F6946"/>
  </w:style>
  <w:style w:type="character" w:customStyle="1" w:styleId="bc4egv">
    <w:name w:val="_bc4egv"/>
    <w:basedOn w:val="DefaultParagraphFont"/>
    <w:rsid w:val="002F6946"/>
  </w:style>
  <w:style w:type="character" w:customStyle="1" w:styleId="katex-mathml">
    <w:name w:val="katex-mathml"/>
    <w:basedOn w:val="DefaultParagraphFont"/>
    <w:rsid w:val="002F6946"/>
  </w:style>
  <w:style w:type="character" w:customStyle="1" w:styleId="mord">
    <w:name w:val="mord"/>
    <w:basedOn w:val="DefaultParagraphFont"/>
    <w:rsid w:val="002F6946"/>
  </w:style>
  <w:style w:type="character" w:customStyle="1" w:styleId="mopen">
    <w:name w:val="mopen"/>
    <w:basedOn w:val="DefaultParagraphFont"/>
    <w:rsid w:val="002F6946"/>
  </w:style>
  <w:style w:type="character" w:customStyle="1" w:styleId="mclose">
    <w:name w:val="mclose"/>
    <w:basedOn w:val="DefaultParagraphFont"/>
    <w:rsid w:val="002F6946"/>
  </w:style>
  <w:style w:type="character" w:customStyle="1" w:styleId="vlist-s">
    <w:name w:val="vlist-s"/>
    <w:basedOn w:val="DefaultParagraphFont"/>
    <w:rsid w:val="002F6946"/>
  </w:style>
  <w:style w:type="character" w:customStyle="1" w:styleId="mpunct">
    <w:name w:val="mpunct"/>
    <w:basedOn w:val="DefaultParagraphFont"/>
    <w:rsid w:val="002F6946"/>
  </w:style>
  <w:style w:type="character" w:customStyle="1" w:styleId="mrel">
    <w:name w:val="mrel"/>
    <w:basedOn w:val="DefaultParagraphFont"/>
    <w:rsid w:val="002F6946"/>
  </w:style>
  <w:style w:type="character" w:customStyle="1" w:styleId="mbin">
    <w:name w:val="mbin"/>
    <w:basedOn w:val="DefaultParagraphFont"/>
    <w:rsid w:val="002F6946"/>
  </w:style>
  <w:style w:type="character" w:customStyle="1" w:styleId="mop">
    <w:name w:val="mop"/>
    <w:basedOn w:val="DefaultParagraphFont"/>
    <w:rsid w:val="002F694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F69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F6946"/>
    <w:rPr>
      <w:rFonts w:ascii="Courier New" w:eastAsia="Times New Roman" w:hAnsi="Courier New" w:cs="Courier New"/>
      <w:sz w:val="20"/>
      <w:szCs w:val="20"/>
    </w:rPr>
  </w:style>
  <w:style w:type="character" w:customStyle="1" w:styleId="mtk1">
    <w:name w:val="mtk1"/>
    <w:basedOn w:val="DefaultParagraphFont"/>
    <w:rsid w:val="002F6946"/>
  </w:style>
  <w:style w:type="character" w:customStyle="1" w:styleId="mtk7">
    <w:name w:val="mtk7"/>
    <w:basedOn w:val="DefaultParagraphFont"/>
    <w:rsid w:val="002F6946"/>
  </w:style>
  <w:style w:type="character" w:customStyle="1" w:styleId="mtk8">
    <w:name w:val="mtk8"/>
    <w:basedOn w:val="DefaultParagraphFont"/>
    <w:rsid w:val="002F6946"/>
  </w:style>
  <w:style w:type="character" w:customStyle="1" w:styleId="mtk6">
    <w:name w:val="mtk6"/>
    <w:basedOn w:val="DefaultParagraphFont"/>
    <w:rsid w:val="002F69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48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0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34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447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909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966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5735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69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4311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3649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2148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18547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86456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76564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64543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56679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609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28879598">
                                                          <w:marLeft w:val="-15"/>
                                                          <w:marRight w:val="-1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23019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78176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4048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1030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5575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14130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778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4624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8669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0407936">
                                              <w:marLeft w:val="4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18693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59864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683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936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227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2582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944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20952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62260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59307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6572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940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3241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45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378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9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128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5681750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3673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330036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68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2549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13766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107155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51005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97871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7775856">
                                                              <w:marLeft w:val="0"/>
                                                              <w:marRight w:val="0"/>
                                                              <w:marTop w:val="3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200046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8674549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98508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49055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88073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9361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26107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5212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28303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81393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29146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19734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30606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36391716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0372632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1488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45059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638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5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11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944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918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4346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BDBDBD"/>
                                <w:right w:val="none" w:sz="0" w:space="0" w:color="auto"/>
                              </w:divBdr>
                              <w:divsChild>
                                <w:div w:id="1696035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8400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591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0942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7689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708378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92259637">
                                          <w:marLeft w:val="0"/>
                                          <w:marRight w:val="4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4019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2262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1353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29795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3832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5457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1311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9227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2438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077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5917874">
                                                                  <w:marLeft w:val="3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69968053">
                                                      <w:marLeft w:val="0"/>
                                                      <w:marRight w:val="0"/>
                                                      <w:marTop w:val="210"/>
                                                      <w:marBottom w:val="21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0234032">
                                                          <w:marLeft w:val="0"/>
                                                          <w:marRight w:val="360"/>
                                                          <w:marTop w:val="27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3387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564829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14" w:color="E1E1E1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98424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22330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77568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4590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1708016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0152414">
                                                  <w:marLeft w:val="0"/>
                                                  <w:marRight w:val="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185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8822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4622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90726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7902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277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163462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2691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78423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306519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32645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39455274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1062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3235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22109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09989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573625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64804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442523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303199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74547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92263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6089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697151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110069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05086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8139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5148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446074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754903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1769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96297327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29000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04739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4004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789467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7077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470181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55997120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77743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46810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35162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720977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5042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1668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642186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25066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23535764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18173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5944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09758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32523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02006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49121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8360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743815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18910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76555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1477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651719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00300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26368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9692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822168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34313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646324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9535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40884879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2555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62961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171905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2557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5053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914561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63340742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49586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61070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1177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22458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19086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89482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27098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5898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33275322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66234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2445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12255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68282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68127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69861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7672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365450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90292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06746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01133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85983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08448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44951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9755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402823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60200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46033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16556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98893433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6199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29707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38907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93926786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605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68676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8742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70668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0271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5296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9134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00"/>
                                                                      <w:divBdr>
                                                                        <w:top w:val="single" w:sz="6" w:space="0" w:color="DDDDDD"/>
                                                                        <w:left w:val="single" w:sz="6" w:space="0" w:color="DDDDDD"/>
                                                                        <w:bottom w:val="single" w:sz="6" w:space="0" w:color="DDDDDD"/>
                                                                        <w:right w:val="single" w:sz="6" w:space="0" w:color="DDDDDD"/>
                                                                      </w:divBdr>
                                                                      <w:divsChild>
                                                                        <w:div w:id="9293945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13752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82300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23917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195761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756228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609675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20578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65975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2061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2798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643074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7535559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946008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75747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86950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41014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85206595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49917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9637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68584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29555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05478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59894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6080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718776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7774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13299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145399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19814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3548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7980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0315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45752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34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24567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5243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44218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127512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69102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45922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25431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0973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9004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4890785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5873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76000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061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433437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0927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02020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38904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00"/>
                                                                      <w:divBdr>
                                                                        <w:top w:val="single" w:sz="6" w:space="0" w:color="DDDDDD"/>
                                                                        <w:left w:val="single" w:sz="6" w:space="0" w:color="DDDDDD"/>
                                                                        <w:bottom w:val="single" w:sz="6" w:space="0" w:color="DDDDDD"/>
                                                                        <w:right w:val="single" w:sz="6" w:space="0" w:color="DDDDDD"/>
                                                                      </w:divBdr>
                                                                      <w:divsChild>
                                                                        <w:div w:id="17240151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66319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68212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3448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73750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686755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511828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17355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5808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86663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01573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002252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661006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337636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98206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0510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9078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4473953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31269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9338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1514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44437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521165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526541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27736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885744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03885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77257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53282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531335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2083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69183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0900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956006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15159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009797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389055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75719124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17259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341903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303310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99099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421310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85992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90296978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86892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56476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18705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412184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8775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05670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363993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4300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75857283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29149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7151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1081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05970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26246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4135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5498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786502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68701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30801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34478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484367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91065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46504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875020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230169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222195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37662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602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53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4372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42075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27822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56990901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89096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15273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3413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769172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07577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38507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2412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00"/>
                                                                      <w:divBdr>
                                                                        <w:top w:val="single" w:sz="6" w:space="0" w:color="DDDDDD"/>
                                                                        <w:left w:val="single" w:sz="6" w:space="0" w:color="DDDDDD"/>
                                                                        <w:bottom w:val="single" w:sz="6" w:space="0" w:color="DDDDDD"/>
                                                                        <w:right w:val="single" w:sz="6" w:space="0" w:color="DDDDDD"/>
                                                                      </w:divBdr>
                                                                      <w:divsChild>
                                                                        <w:div w:id="1472148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64882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4376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89655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00981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881953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101137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557910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24951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13389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42096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3544993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921103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223008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73467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06090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5662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61238513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3372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9676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17753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54881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73591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06814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35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317154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9695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450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95458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471190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09804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35582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41097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855808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455336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39042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311685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3501744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53303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36997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513816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5284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506200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719444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12226077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385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35751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96865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58147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12698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2461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05557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00"/>
                                                                      <w:divBdr>
                                                                        <w:top w:val="single" w:sz="6" w:space="0" w:color="DDDDDD"/>
                                                                        <w:left w:val="single" w:sz="6" w:space="0" w:color="DDDDDD"/>
                                                                        <w:bottom w:val="single" w:sz="6" w:space="0" w:color="DDDDDD"/>
                                                                        <w:right w:val="single" w:sz="6" w:space="0" w:color="DDDDDD"/>
                                                                      </w:divBdr>
                                                                      <w:divsChild>
                                                                        <w:div w:id="12740930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178632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50569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485656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358781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034125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50017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370255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2505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531904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432414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34884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66699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83314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277499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348618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32700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763185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900157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7560475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07826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456801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817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3103598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32261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87376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0101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23811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57225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14067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31634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108813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7533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27484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75205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682474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14552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32521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581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440891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24751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57487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3561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51056342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42609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6253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9729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68667030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35321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86708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4533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911232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2454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20241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03059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00"/>
                                                                      <w:divBdr>
                                                                        <w:top w:val="single" w:sz="6" w:space="0" w:color="DDDDDD"/>
                                                                        <w:left w:val="single" w:sz="6" w:space="0" w:color="DDDDDD"/>
                                                                        <w:bottom w:val="single" w:sz="6" w:space="0" w:color="DDDDDD"/>
                                                                        <w:right w:val="single" w:sz="6" w:space="0" w:color="DDDDDD"/>
                                                                      </w:divBdr>
                                                                      <w:divsChild>
                                                                        <w:div w:id="8528877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082074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87214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637168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060329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443774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134026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3120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26897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39833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00055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034499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913878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207338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5964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4034547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89017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75822113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01388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04949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5629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91461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48648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50054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947584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428867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32265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59150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1454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204898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79932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16444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0968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274966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972172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46960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3887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24489065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82018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49265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25030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82778381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33738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97513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20795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50706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18646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00896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012306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155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5803472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21978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77304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82941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52919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03781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375064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5353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251029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5056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24112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45778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047910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71033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24916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9038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82263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65962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74093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40657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6755387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969034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8744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82607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73005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21716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48945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4.wmf"/><Relationship Id="rId21" Type="http://schemas.openxmlformats.org/officeDocument/2006/relationships/control" Target="activeX/activeX10.xml"/><Relationship Id="rId34" Type="http://schemas.openxmlformats.org/officeDocument/2006/relationships/control" Target="activeX/activeX21.xml"/><Relationship Id="rId42" Type="http://schemas.openxmlformats.org/officeDocument/2006/relationships/control" Target="activeX/activeX29.xml"/><Relationship Id="rId47" Type="http://schemas.openxmlformats.org/officeDocument/2006/relationships/control" Target="activeX/activeX34.xml"/><Relationship Id="rId50" Type="http://schemas.openxmlformats.org/officeDocument/2006/relationships/control" Target="activeX/activeX37.xml"/><Relationship Id="rId55" Type="http://schemas.openxmlformats.org/officeDocument/2006/relationships/control" Target="activeX/activeX42.xml"/><Relationship Id="rId63" Type="http://schemas.openxmlformats.org/officeDocument/2006/relationships/control" Target="activeX/activeX49.xml"/><Relationship Id="rId7" Type="http://schemas.openxmlformats.org/officeDocument/2006/relationships/hyperlink" Target="https://www.coursera.org/learn/neural-networks-deep-learning/home/welcome" TargetMode="External"/><Relationship Id="rId2" Type="http://schemas.openxmlformats.org/officeDocument/2006/relationships/styles" Target="styles.xml"/><Relationship Id="rId16" Type="http://schemas.openxmlformats.org/officeDocument/2006/relationships/control" Target="activeX/activeX5.xml"/><Relationship Id="rId29" Type="http://schemas.openxmlformats.org/officeDocument/2006/relationships/control" Target="activeX/activeX16.xml"/><Relationship Id="rId11" Type="http://schemas.openxmlformats.org/officeDocument/2006/relationships/image" Target="media/image2.wmf"/><Relationship Id="rId24" Type="http://schemas.openxmlformats.org/officeDocument/2006/relationships/image" Target="media/image3.wmf"/><Relationship Id="rId32" Type="http://schemas.openxmlformats.org/officeDocument/2006/relationships/control" Target="activeX/activeX19.xml"/><Relationship Id="rId37" Type="http://schemas.openxmlformats.org/officeDocument/2006/relationships/control" Target="activeX/activeX24.xml"/><Relationship Id="rId40" Type="http://schemas.openxmlformats.org/officeDocument/2006/relationships/control" Target="activeX/activeX27.xml"/><Relationship Id="rId45" Type="http://schemas.openxmlformats.org/officeDocument/2006/relationships/control" Target="activeX/activeX32.xml"/><Relationship Id="rId53" Type="http://schemas.openxmlformats.org/officeDocument/2006/relationships/control" Target="activeX/activeX40.xml"/><Relationship Id="rId58" Type="http://schemas.openxmlformats.org/officeDocument/2006/relationships/control" Target="activeX/activeX45.xml"/><Relationship Id="rId66" Type="http://schemas.openxmlformats.org/officeDocument/2006/relationships/theme" Target="theme/theme1.xml"/><Relationship Id="rId5" Type="http://schemas.openxmlformats.org/officeDocument/2006/relationships/image" Target="media/image1.png"/><Relationship Id="rId61" Type="http://schemas.openxmlformats.org/officeDocument/2006/relationships/control" Target="activeX/activeX47.xml"/><Relationship Id="rId19" Type="http://schemas.openxmlformats.org/officeDocument/2006/relationships/control" Target="activeX/activeX8.xml"/><Relationship Id="rId14" Type="http://schemas.openxmlformats.org/officeDocument/2006/relationships/control" Target="activeX/activeX3.xml"/><Relationship Id="rId22" Type="http://schemas.openxmlformats.org/officeDocument/2006/relationships/control" Target="activeX/activeX11.xml"/><Relationship Id="rId27" Type="http://schemas.openxmlformats.org/officeDocument/2006/relationships/control" Target="activeX/activeX14.xml"/><Relationship Id="rId30" Type="http://schemas.openxmlformats.org/officeDocument/2006/relationships/control" Target="activeX/activeX17.xml"/><Relationship Id="rId35" Type="http://schemas.openxmlformats.org/officeDocument/2006/relationships/control" Target="activeX/activeX22.xml"/><Relationship Id="rId43" Type="http://schemas.openxmlformats.org/officeDocument/2006/relationships/control" Target="activeX/activeX30.xml"/><Relationship Id="rId48" Type="http://schemas.openxmlformats.org/officeDocument/2006/relationships/control" Target="activeX/activeX35.xml"/><Relationship Id="rId56" Type="http://schemas.openxmlformats.org/officeDocument/2006/relationships/control" Target="activeX/activeX43.xml"/><Relationship Id="rId64" Type="http://schemas.openxmlformats.org/officeDocument/2006/relationships/control" Target="activeX/activeX50.xml"/><Relationship Id="rId8" Type="http://schemas.openxmlformats.org/officeDocument/2006/relationships/hyperlink" Target="https://www.coursera.org/learn/neural-networks-deep-learning/home/week/2" TargetMode="External"/><Relationship Id="rId51" Type="http://schemas.openxmlformats.org/officeDocument/2006/relationships/control" Target="activeX/activeX38.xml"/><Relationship Id="rId3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6.xml"/><Relationship Id="rId25" Type="http://schemas.openxmlformats.org/officeDocument/2006/relationships/control" Target="activeX/activeX13.xml"/><Relationship Id="rId33" Type="http://schemas.openxmlformats.org/officeDocument/2006/relationships/control" Target="activeX/activeX20.xml"/><Relationship Id="rId38" Type="http://schemas.openxmlformats.org/officeDocument/2006/relationships/control" Target="activeX/activeX25.xml"/><Relationship Id="rId46" Type="http://schemas.openxmlformats.org/officeDocument/2006/relationships/control" Target="activeX/activeX33.xml"/><Relationship Id="rId59" Type="http://schemas.openxmlformats.org/officeDocument/2006/relationships/control" Target="activeX/activeX46.xml"/><Relationship Id="rId20" Type="http://schemas.openxmlformats.org/officeDocument/2006/relationships/control" Target="activeX/activeX9.xml"/><Relationship Id="rId41" Type="http://schemas.openxmlformats.org/officeDocument/2006/relationships/control" Target="activeX/activeX28.xml"/><Relationship Id="rId54" Type="http://schemas.openxmlformats.org/officeDocument/2006/relationships/control" Target="activeX/activeX41.xml"/><Relationship Id="rId62" Type="http://schemas.openxmlformats.org/officeDocument/2006/relationships/control" Target="activeX/activeX48.xml"/><Relationship Id="rId1" Type="http://schemas.openxmlformats.org/officeDocument/2006/relationships/numbering" Target="numbering.xml"/><Relationship Id="rId6" Type="http://schemas.openxmlformats.org/officeDocument/2006/relationships/hyperlink" Target="https://www.coursera.org/learn/neural-networks-deep-learning/exam/9uiEN/neural-network-basics/attempt?redirectToCover=true" TargetMode="External"/><Relationship Id="rId15" Type="http://schemas.openxmlformats.org/officeDocument/2006/relationships/control" Target="activeX/activeX4.xml"/><Relationship Id="rId23" Type="http://schemas.openxmlformats.org/officeDocument/2006/relationships/control" Target="activeX/activeX12.xml"/><Relationship Id="rId28" Type="http://schemas.openxmlformats.org/officeDocument/2006/relationships/control" Target="activeX/activeX15.xml"/><Relationship Id="rId36" Type="http://schemas.openxmlformats.org/officeDocument/2006/relationships/control" Target="activeX/activeX23.xml"/><Relationship Id="rId49" Type="http://schemas.openxmlformats.org/officeDocument/2006/relationships/control" Target="activeX/activeX36.xml"/><Relationship Id="rId57" Type="http://schemas.openxmlformats.org/officeDocument/2006/relationships/control" Target="activeX/activeX44.xml"/><Relationship Id="rId10" Type="http://schemas.openxmlformats.org/officeDocument/2006/relationships/hyperlink" Target="https://www.coursera.org/learn/neural-networks-deep-learning/supplement/muGtL/deep-learning-honor-code" TargetMode="External"/><Relationship Id="rId31" Type="http://schemas.openxmlformats.org/officeDocument/2006/relationships/control" Target="activeX/activeX18.xml"/><Relationship Id="rId44" Type="http://schemas.openxmlformats.org/officeDocument/2006/relationships/control" Target="activeX/activeX31.xml"/><Relationship Id="rId52" Type="http://schemas.openxmlformats.org/officeDocument/2006/relationships/control" Target="activeX/activeX39.xml"/><Relationship Id="rId60" Type="http://schemas.openxmlformats.org/officeDocument/2006/relationships/image" Target="media/image5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ursera.org/learn/neural-networks-deep-learning/lecture/SmIbQ/explanation-of-logistic-regression-cost-function-optional" TargetMode="External"/><Relationship Id="rId13" Type="http://schemas.openxmlformats.org/officeDocument/2006/relationships/control" Target="activeX/activeX2.xml"/><Relationship Id="rId18" Type="http://schemas.openxmlformats.org/officeDocument/2006/relationships/control" Target="activeX/activeX7.xml"/><Relationship Id="rId39" Type="http://schemas.openxmlformats.org/officeDocument/2006/relationships/control" Target="activeX/activeX26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647</Words>
  <Characters>9390</Characters>
  <Application>Microsoft Office Word</Application>
  <DocSecurity>0</DocSecurity>
  <Lines>78</Lines>
  <Paragraphs>22</Paragraphs>
  <ScaleCrop>false</ScaleCrop>
  <Company/>
  <LinksUpToDate>false</LinksUpToDate>
  <CharactersWithSpaces>1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Khurram Monir Rabby</dc:creator>
  <cp:keywords/>
  <dc:description/>
  <cp:lastModifiedBy>Md Khurram Monir Rabby</cp:lastModifiedBy>
  <cp:revision>1</cp:revision>
  <dcterms:created xsi:type="dcterms:W3CDTF">2021-02-06T00:23:00Z</dcterms:created>
  <dcterms:modified xsi:type="dcterms:W3CDTF">2021-02-06T00:32:00Z</dcterms:modified>
</cp:coreProperties>
</file>